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755A2575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65744F00" w:rsidR="00A713BA" w:rsidRDefault="000F61E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Ariq Hafidl Fatanah  G1F024014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1B75FAE7" w:rsidR="00A713BA" w:rsidRDefault="000F61E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4 Agustus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1948B4">
      <w:pPr>
        <w:pStyle w:val="ListParagraph"/>
        <w:numPr>
          <w:ilvl w:val="0"/>
          <w:numId w:val="1"/>
        </w:numPr>
        <w:spacing w:after="0" w:line="240" w:lineRule="auto"/>
      </w:pPr>
      <w:r>
        <w:t>Uraikan permasalahan dan variabel</w:t>
      </w:r>
    </w:p>
    <w:p w14:paraId="111EC238" w14:textId="77777777" w:rsidR="00AF5874" w:rsidRDefault="00AF5874" w:rsidP="00A713BA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shd w:val="clear" w:color="auto" w:fill="F9F2F4"/>
        </w:rPr>
      </w:pP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class KelasKu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private static void main(String[] args)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 System.out.println("Halo Mahasiswa UNIB)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}   }</w:t>
      </w:r>
    </w:p>
    <w:p w14:paraId="7009D468" w14:textId="1737D1D9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r w:rsidR="00AF5874">
        <w:t xml:space="preserve">soal masih ada pesan kesalahan antara </w:t>
      </w:r>
      <w:proofErr w:type="gramStart"/>
      <w:r w:rsidR="00AF5874">
        <w:t>lain :</w:t>
      </w:r>
      <w:proofErr w:type="gramEnd"/>
    </w:p>
    <w:p w14:paraId="537A27DB" w14:textId="46B66924" w:rsidR="00AF5874" w:rsidRDefault="00AF5874" w:rsidP="001948B4">
      <w:pPr>
        <w:pStyle w:val="ListParagraph"/>
        <w:numPr>
          <w:ilvl w:val="0"/>
          <w:numId w:val="9"/>
        </w:numPr>
        <w:spacing w:after="0" w:line="240" w:lineRule="auto"/>
      </w:pPr>
      <w:r>
        <w:t>Metode main</w:t>
      </w:r>
      <w:r>
        <w:t xml:space="preserve"> seharu</w:t>
      </w:r>
      <w:r>
        <w:t>snya menggunakan modifier akses public, bukan private</w:t>
      </w:r>
      <w:r>
        <w:t>.</w:t>
      </w:r>
    </w:p>
    <w:p w14:paraId="1AB3A3F8" w14:textId="10F3507D" w:rsidR="008F6D97" w:rsidRDefault="008F6D97" w:rsidP="001948B4">
      <w:pPr>
        <w:pStyle w:val="ListParagraph"/>
        <w:numPr>
          <w:ilvl w:val="0"/>
          <w:numId w:val="9"/>
        </w:numPr>
        <w:spacing w:after="0" w:line="240" w:lineRule="auto"/>
      </w:pPr>
      <w:r>
        <w:t>Kurang tanda kutip p</w:t>
      </w:r>
      <w:r w:rsidRPr="008F6D97">
        <w:t>enutup</w:t>
      </w:r>
      <w:r>
        <w:t xml:space="preserve"> </w:t>
      </w:r>
      <w:proofErr w:type="gramStart"/>
      <w:r w:rsidRPr="008F6D97">
        <w:t>" setelah</w:t>
      </w:r>
      <w:proofErr w:type="gramEnd"/>
      <w:r w:rsidRPr="008F6D97">
        <w:t xml:space="preserve"> teks "Halo Mahasiswa UNIB" hilang.</w:t>
      </w:r>
    </w:p>
    <w:p w14:paraId="64AF8DD1" w14:textId="748451E3" w:rsidR="008F6D97" w:rsidRDefault="008F6D97" w:rsidP="001948B4">
      <w:pPr>
        <w:pStyle w:val="ListParagraph"/>
        <w:numPr>
          <w:ilvl w:val="0"/>
          <w:numId w:val="9"/>
        </w:numPr>
        <w:spacing w:after="0" w:line="240" w:lineRule="auto"/>
      </w:pPr>
      <w:r>
        <w:t>Kurang tanda titik koma (;) pada akhiran.</w:t>
      </w:r>
    </w:p>
    <w:p w14:paraId="4C1EB12C" w14:textId="3A069BB6" w:rsidR="008F6D97" w:rsidRDefault="008F6D97" w:rsidP="001948B4">
      <w:pPr>
        <w:pStyle w:val="ListParagraph"/>
        <w:numPr>
          <w:ilvl w:val="0"/>
          <w:numId w:val="9"/>
        </w:numPr>
        <w:spacing w:after="0" w:line="240" w:lineRule="auto"/>
      </w:pPr>
      <w:r>
        <w:t>Kurung kurawal penutup tidak s</w:t>
      </w:r>
      <w:r w:rsidRPr="008F6D97">
        <w:t>esuai</w:t>
      </w:r>
      <w:r>
        <w:t>.</w:t>
      </w:r>
    </w:p>
    <w:p w14:paraId="09F9BC84" w14:textId="77777777" w:rsidR="008F6D97" w:rsidRDefault="008F6D97" w:rsidP="008F6D97">
      <w:pPr>
        <w:pStyle w:val="ListParagraph"/>
        <w:spacing w:after="0" w:line="240" w:lineRule="auto"/>
        <w:ind w:left="1440"/>
      </w:pPr>
    </w:p>
    <w:p w14:paraId="0D6C78E6" w14:textId="7A65F704" w:rsidR="00E456CE" w:rsidRDefault="00AF5874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  <w:r w:rsidR="00E456CE">
        <w:rPr>
          <w:b/>
          <w:bCs/>
        </w:rPr>
        <w:t>[No.1] Analisis dan Argumentasi</w:t>
      </w:r>
    </w:p>
    <w:p w14:paraId="12509F4D" w14:textId="0ED7A10B" w:rsidR="00E456CE" w:rsidRDefault="00E456CE" w:rsidP="001948B4">
      <w:pPr>
        <w:pStyle w:val="ListParagraph"/>
        <w:numPr>
          <w:ilvl w:val="0"/>
          <w:numId w:val="6"/>
        </w:numPr>
        <w:spacing w:after="0" w:line="240" w:lineRule="auto"/>
      </w:pPr>
      <w:r>
        <w:t>Saya mengusulkan permasalahan ini dapat diatasi</w:t>
      </w:r>
      <w:r w:rsidR="008F6D97">
        <w:t xml:space="preserve"> dengan cara:</w:t>
      </w:r>
    </w:p>
    <w:p w14:paraId="0149E503" w14:textId="1E974E19" w:rsidR="008F6D97" w:rsidRDefault="008F6D97" w:rsidP="001948B4">
      <w:pPr>
        <w:pStyle w:val="ListParagraph"/>
        <w:numPr>
          <w:ilvl w:val="0"/>
          <w:numId w:val="10"/>
        </w:numPr>
        <w:spacing w:after="0" w:line="240" w:lineRule="auto"/>
      </w:pPr>
      <w:r>
        <w:t>Mengubah modifier ke akses public.</w:t>
      </w:r>
    </w:p>
    <w:p w14:paraId="6C00CA34" w14:textId="7CCB4EB4" w:rsidR="008F6D97" w:rsidRDefault="008F6D97" w:rsidP="001948B4">
      <w:pPr>
        <w:pStyle w:val="ListParagraph"/>
        <w:numPr>
          <w:ilvl w:val="0"/>
          <w:numId w:val="10"/>
        </w:numPr>
        <w:spacing w:after="0" w:line="240" w:lineRule="auto"/>
      </w:pPr>
      <w:r>
        <w:t>Menambahkan (“) pada akhiran teks “Halo Mahasiswa Unib”.</w:t>
      </w:r>
    </w:p>
    <w:p w14:paraId="2D9BCE8E" w14:textId="47425DE3" w:rsidR="008F6D97" w:rsidRDefault="008F6D97" w:rsidP="001948B4">
      <w:pPr>
        <w:pStyle w:val="ListParagraph"/>
        <w:numPr>
          <w:ilvl w:val="0"/>
          <w:numId w:val="10"/>
        </w:numPr>
        <w:spacing w:after="0" w:line="240" w:lineRule="auto"/>
      </w:pPr>
      <w:r>
        <w:t>Menambahkan  (;) pada akhiran</w:t>
      </w:r>
    </w:p>
    <w:p w14:paraId="0DF9E7E8" w14:textId="3DAC4E19" w:rsidR="008F6D97" w:rsidRDefault="008F6D97" w:rsidP="001948B4">
      <w:pPr>
        <w:pStyle w:val="ListParagraph"/>
        <w:numPr>
          <w:ilvl w:val="0"/>
          <w:numId w:val="10"/>
        </w:numPr>
        <w:spacing w:after="0" w:line="240" w:lineRule="auto"/>
      </w:pPr>
      <w:r>
        <w:t>Menyesuaikan kurung kurawal {}</w:t>
      </w:r>
    </w:p>
    <w:p w14:paraId="163CDDB1" w14:textId="77777777" w:rsidR="008F6D97" w:rsidRDefault="008F6D97" w:rsidP="008F6D97">
      <w:pPr>
        <w:pStyle w:val="ListParagraph"/>
        <w:spacing w:after="0" w:line="240" w:lineRule="auto"/>
        <w:ind w:left="1440"/>
      </w:pPr>
    </w:p>
    <w:p w14:paraId="39FC0744" w14:textId="0F0F0129" w:rsidR="00E456CE" w:rsidRDefault="008F6D97" w:rsidP="001948B4">
      <w:pPr>
        <w:pStyle w:val="ListParagraph"/>
        <w:numPr>
          <w:ilvl w:val="0"/>
          <w:numId w:val="6"/>
        </w:numPr>
        <w:spacing w:after="0" w:line="240" w:lineRule="auto"/>
      </w:pPr>
      <w:r>
        <w:t>Alasan solusi ini karena d</w:t>
      </w:r>
      <w:r w:rsidRPr="008F6D97">
        <w:t xml:space="preserve">engan perbaikan ini, kode </w:t>
      </w:r>
      <w:proofErr w:type="gramStart"/>
      <w:r w:rsidRPr="008F6D97">
        <w:t>akan</w:t>
      </w:r>
      <w:proofErr w:type="gramEnd"/>
      <w:r w:rsidRPr="008F6D97">
        <w:t xml:space="preserve"> berhasil dikompilasi dan dijalankan dengan benar, menampilkan pesan "Halo Mahasiswa UNIB" di konsol.</w:t>
      </w:r>
    </w:p>
    <w:p w14:paraId="4CC1B8AB" w14:textId="77777777" w:rsidR="008F6D97" w:rsidRDefault="008F6D97" w:rsidP="008F6D97">
      <w:pPr>
        <w:pStyle w:val="ListParagraph"/>
        <w:spacing w:after="0" w:line="240" w:lineRule="auto"/>
      </w:pPr>
    </w:p>
    <w:p w14:paraId="30465E49" w14:textId="01117609" w:rsidR="00E456CE" w:rsidRDefault="00E456CE" w:rsidP="001948B4">
      <w:pPr>
        <w:pStyle w:val="ListParagraph"/>
        <w:numPr>
          <w:ilvl w:val="0"/>
          <w:numId w:val="6"/>
        </w:numPr>
        <w:spacing w:after="0" w:line="240" w:lineRule="auto"/>
      </w:pPr>
      <w:r>
        <w:t>Per</w:t>
      </w:r>
      <w:r w:rsidR="008F6D97">
        <w:t>baikan kode program dengan cara:</w:t>
      </w:r>
    </w:p>
    <w:p w14:paraId="2EB291BE" w14:textId="7724266D" w:rsidR="008F6D97" w:rsidRDefault="008F6D97" w:rsidP="001948B4">
      <w:pPr>
        <w:pStyle w:val="ListParagraph"/>
        <w:numPr>
          <w:ilvl w:val="0"/>
          <w:numId w:val="11"/>
        </w:numPr>
        <w:spacing w:after="0" w:line="240" w:lineRule="auto"/>
      </w:pPr>
      <w:r>
        <w:t>Mengubah modifier ke akses public.</w:t>
      </w:r>
      <w:r>
        <w:t xml:space="preserve"> </w:t>
      </w:r>
      <w:r>
        <w:sym w:font="Wingdings" w:char="F0E8"/>
      </w:r>
      <w:r w:rsidRPr="008F6D97">
        <w:t xml:space="preserve"> </w:t>
      </w:r>
      <w:r w:rsidRPr="008F6D97">
        <w:rPr>
          <w:b/>
        </w:rPr>
        <w:t>public static void main(String[] args)</w:t>
      </w:r>
    </w:p>
    <w:p w14:paraId="138E0483" w14:textId="41041963" w:rsidR="008F6D97" w:rsidRPr="008F6D97" w:rsidRDefault="008F6D97" w:rsidP="001948B4">
      <w:pPr>
        <w:pStyle w:val="ListParagraph"/>
        <w:numPr>
          <w:ilvl w:val="0"/>
          <w:numId w:val="11"/>
        </w:numPr>
        <w:spacing w:after="0" w:line="240" w:lineRule="auto"/>
        <w:rPr>
          <w:b/>
        </w:rPr>
      </w:pPr>
      <w:r>
        <w:t>Menambahkan (“) pada akhiran teks “Halo Mahasiswa Unib”.</w:t>
      </w:r>
      <w:r>
        <w:t xml:space="preserve"> </w:t>
      </w:r>
      <w:r>
        <w:sym w:font="Wingdings" w:char="F0E8"/>
      </w:r>
      <w:r w:rsidRPr="008F6D97">
        <w:t xml:space="preserve"> </w:t>
      </w:r>
      <w:r w:rsidRPr="008F6D97">
        <w:rPr>
          <w:b/>
        </w:rPr>
        <w:t>System.out.println("Halo Mahasiswa UNIB")</w:t>
      </w:r>
    </w:p>
    <w:p w14:paraId="4A4FCAF0" w14:textId="68F3FF5F" w:rsidR="008F6D97" w:rsidRDefault="008F6D97" w:rsidP="001948B4">
      <w:pPr>
        <w:pStyle w:val="ListParagraph"/>
        <w:numPr>
          <w:ilvl w:val="0"/>
          <w:numId w:val="11"/>
        </w:numPr>
        <w:spacing w:after="0" w:line="240" w:lineRule="auto"/>
      </w:pPr>
      <w:proofErr w:type="gramStart"/>
      <w:r>
        <w:t>Menambahkan  (</w:t>
      </w:r>
      <w:proofErr w:type="gramEnd"/>
      <w:r>
        <w:t>;) pada akhiran</w:t>
      </w:r>
      <w:r>
        <w:t xml:space="preserve">. </w:t>
      </w:r>
      <w:r>
        <w:sym w:font="Wingdings" w:char="F0E8"/>
      </w:r>
      <w:r w:rsidRPr="008F6D97">
        <w:t xml:space="preserve"> </w:t>
      </w:r>
      <w:r w:rsidRPr="008F6D97">
        <w:rPr>
          <w:b/>
        </w:rPr>
        <w:t>System.out.println("Halo Mahasiswa UNIB");</w:t>
      </w:r>
    </w:p>
    <w:p w14:paraId="72293F9D" w14:textId="7398D6CB" w:rsidR="008F6D97" w:rsidRDefault="008F6D97" w:rsidP="001948B4">
      <w:pPr>
        <w:pStyle w:val="ListParagraph"/>
        <w:numPr>
          <w:ilvl w:val="0"/>
          <w:numId w:val="11"/>
        </w:numPr>
        <w:spacing w:after="0" w:line="240" w:lineRule="auto"/>
      </w:pPr>
      <w:r>
        <w:t>Menyesuaikan kurung kurawal {}</w:t>
      </w:r>
      <w:r>
        <w:t>.</w:t>
      </w:r>
    </w:p>
    <w:p w14:paraId="15E9F0AB" w14:textId="77777777" w:rsidR="008F6D97" w:rsidRDefault="008F6D97" w:rsidP="008F6D97">
      <w:pPr>
        <w:pStyle w:val="ListParagraph"/>
        <w:spacing w:after="0" w:line="240" w:lineRule="auto"/>
        <w:ind w:left="1440"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Penyusunan Algoritma dan Kode Program</w:t>
      </w:r>
    </w:p>
    <w:p w14:paraId="5A84FB0B" w14:textId="2CC53CD7" w:rsidR="00010605" w:rsidRDefault="00010605" w:rsidP="001948B4">
      <w:pPr>
        <w:pStyle w:val="ListParagraph"/>
        <w:numPr>
          <w:ilvl w:val="0"/>
          <w:numId w:val="2"/>
        </w:numPr>
        <w:spacing w:after="0" w:line="240" w:lineRule="auto"/>
      </w:pPr>
      <w:r>
        <w:t>Algoritma</w:t>
      </w:r>
    </w:p>
    <w:p w14:paraId="25BBC093" w14:textId="1721926D" w:rsidR="00010605" w:rsidRDefault="00010605" w:rsidP="00010605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  <w:r>
        <w:br/>
      </w:r>
      <w:r w:rsidR="004E5607">
        <w:t>Algoritma program untuk menampilkan pesan “Mahasiswa Universitas Bengkulu”</w:t>
      </w:r>
      <w:r>
        <w:t>:</w:t>
      </w:r>
    </w:p>
    <w:p w14:paraId="46DCBFB3" w14:textId="466FAE74" w:rsidR="00010605" w:rsidRDefault="004E5607" w:rsidP="001948B4">
      <w:pPr>
        <w:pStyle w:val="ListParagraph"/>
        <w:numPr>
          <w:ilvl w:val="0"/>
          <w:numId w:val="5"/>
        </w:numPr>
        <w:spacing w:after="0" w:line="240" w:lineRule="auto"/>
      </w:pPr>
      <w:r>
        <w:t>Mulai</w:t>
      </w:r>
    </w:p>
    <w:p w14:paraId="4B2E2BD3" w14:textId="681B84D9" w:rsidR="00010605" w:rsidRDefault="004E5607" w:rsidP="001948B4">
      <w:pPr>
        <w:pStyle w:val="ListParagraph"/>
        <w:numPr>
          <w:ilvl w:val="0"/>
          <w:numId w:val="5"/>
        </w:numPr>
        <w:spacing w:after="0" w:line="240" w:lineRule="auto"/>
      </w:pPr>
      <w:r>
        <w:t>Definisikan Kelas Kelasku</w:t>
      </w:r>
    </w:p>
    <w:p w14:paraId="6714FEAF" w14:textId="6DB11955" w:rsidR="00010605" w:rsidRDefault="004E5607" w:rsidP="001948B4">
      <w:pPr>
        <w:pStyle w:val="ListParagraph"/>
        <w:numPr>
          <w:ilvl w:val="0"/>
          <w:numId w:val="5"/>
        </w:numPr>
        <w:spacing w:after="0" w:line="240" w:lineRule="auto"/>
      </w:pPr>
      <w:r>
        <w:t>Definisikan metode main</w:t>
      </w:r>
    </w:p>
    <w:p w14:paraId="3A6C60EA" w14:textId="7DF2089C" w:rsidR="00010605" w:rsidRDefault="004E5607" w:rsidP="001948B4">
      <w:pPr>
        <w:pStyle w:val="ListParagraph"/>
        <w:numPr>
          <w:ilvl w:val="0"/>
          <w:numId w:val="5"/>
        </w:numPr>
        <w:spacing w:after="0" w:line="240" w:lineRule="auto"/>
      </w:pPr>
      <w:r>
        <w:t>Tampilkan pesan</w:t>
      </w:r>
    </w:p>
    <w:p w14:paraId="07F104F4" w14:textId="59834E55" w:rsidR="00010605" w:rsidRDefault="004E5607" w:rsidP="001948B4">
      <w:pPr>
        <w:pStyle w:val="ListParagraph"/>
        <w:numPr>
          <w:ilvl w:val="0"/>
          <w:numId w:val="5"/>
        </w:numPr>
        <w:spacing w:after="0" w:line="240" w:lineRule="auto"/>
      </w:pPr>
      <w:r>
        <w:t>Selesai</w:t>
      </w:r>
      <w:r w:rsidR="00010605"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18272079" w14:textId="77777777" w:rsidR="000F61E6" w:rsidRDefault="000F61E6" w:rsidP="00A713BA">
      <w:pPr>
        <w:pStyle w:val="ListParagraph"/>
        <w:spacing w:after="0" w:line="240" w:lineRule="auto"/>
      </w:pPr>
    </w:p>
    <w:p w14:paraId="30159069" w14:textId="77777777" w:rsidR="000F61E6" w:rsidRDefault="000F61E6" w:rsidP="00A713BA">
      <w:pPr>
        <w:pStyle w:val="ListParagraph"/>
        <w:spacing w:after="0" w:line="240" w:lineRule="auto"/>
      </w:pPr>
    </w:p>
    <w:p w14:paraId="4651C670" w14:textId="77777777" w:rsidR="000F61E6" w:rsidRDefault="000F61E6" w:rsidP="00A713BA">
      <w:pPr>
        <w:pStyle w:val="ListParagraph"/>
        <w:spacing w:after="0" w:line="240" w:lineRule="auto"/>
      </w:pPr>
    </w:p>
    <w:p w14:paraId="4A369CAA" w14:textId="77777777" w:rsidR="000F61E6" w:rsidRDefault="000F61E6" w:rsidP="00A713BA">
      <w:pPr>
        <w:pStyle w:val="ListParagraph"/>
        <w:spacing w:after="0" w:line="240" w:lineRule="auto"/>
      </w:pPr>
    </w:p>
    <w:p w14:paraId="2C2507C4" w14:textId="77777777" w:rsidR="000F61E6" w:rsidRDefault="000F61E6" w:rsidP="00A713BA">
      <w:pPr>
        <w:pStyle w:val="ListParagraph"/>
        <w:spacing w:after="0" w:line="240" w:lineRule="auto"/>
      </w:pPr>
    </w:p>
    <w:p w14:paraId="23A7B429" w14:textId="77777777" w:rsidR="000F61E6" w:rsidRDefault="000F61E6" w:rsidP="00A713BA">
      <w:pPr>
        <w:pStyle w:val="ListParagraph"/>
        <w:spacing w:after="0" w:line="240" w:lineRule="auto"/>
      </w:pPr>
    </w:p>
    <w:p w14:paraId="73B74715" w14:textId="77777777" w:rsidR="000F61E6" w:rsidRDefault="000F61E6" w:rsidP="00A713BA">
      <w:pPr>
        <w:pStyle w:val="ListParagraph"/>
        <w:spacing w:after="0" w:line="240" w:lineRule="auto"/>
      </w:pPr>
    </w:p>
    <w:p w14:paraId="777B3CE6" w14:textId="77777777" w:rsidR="000F61E6" w:rsidRDefault="000F61E6" w:rsidP="00A713BA">
      <w:pPr>
        <w:pStyle w:val="ListParagraph"/>
        <w:spacing w:after="0" w:line="240" w:lineRule="auto"/>
      </w:pPr>
    </w:p>
    <w:p w14:paraId="4DDC4E52" w14:textId="77777777" w:rsidR="000F61E6" w:rsidRDefault="000F61E6" w:rsidP="00A713BA">
      <w:pPr>
        <w:pStyle w:val="ListParagraph"/>
        <w:spacing w:after="0" w:line="240" w:lineRule="auto"/>
      </w:pPr>
    </w:p>
    <w:p w14:paraId="5E2E0630" w14:textId="77777777" w:rsidR="00A713BA" w:rsidRDefault="00A713BA" w:rsidP="001948B4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 xml:space="preserve">Kode program dan luaran  </w:t>
      </w:r>
    </w:p>
    <w:p w14:paraId="26B04079" w14:textId="00380BB8" w:rsidR="00A713BA" w:rsidRDefault="00CA14CC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1265270" wp14:editId="7FFCE25F">
            <wp:extent cx="5731510" cy="24085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 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1948B4">
      <w:pPr>
        <w:pStyle w:val="ListParagraph"/>
        <w:numPr>
          <w:ilvl w:val="0"/>
          <w:numId w:val="3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23856387" w:rsidR="005B5F6E" w:rsidRDefault="00A713BA" w:rsidP="001948B4">
      <w:pPr>
        <w:pStyle w:val="ListParagraph"/>
        <w:numPr>
          <w:ilvl w:val="0"/>
          <w:numId w:val="3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</w:r>
    </w:p>
    <w:p w14:paraId="4F480630" w14:textId="77777777" w:rsidR="00CA14CC" w:rsidRDefault="005B5F6E" w:rsidP="005B5F6E">
      <w:pPr>
        <w:pStyle w:val="ListParagraph"/>
        <w:spacing w:after="0" w:line="240" w:lineRule="auto"/>
        <w:ind w:left="1169"/>
      </w:pPr>
      <w:proofErr w:type="gramStart"/>
      <w:r>
        <w:t>Luaran sudah sesuai dengan program yang disusun.</w:t>
      </w:r>
      <w:proofErr w:type="gramEnd"/>
      <w:r>
        <w:t xml:space="preserve"> </w:t>
      </w:r>
      <w:r w:rsidR="00956672">
        <w:br/>
      </w:r>
      <w:proofErr w:type="gramStart"/>
      <w:r w:rsidR="00956672">
        <w:t>Tipe data yang ditampilkan telah sesuai dengan kebutuhan dan permintaan data.</w:t>
      </w:r>
      <w:proofErr w:type="gramEnd"/>
      <w:r w:rsidR="00956672">
        <w:br/>
      </w:r>
    </w:p>
    <w:p w14:paraId="5B29CB37" w14:textId="77777777" w:rsidR="00CA14CC" w:rsidRDefault="00CA14CC" w:rsidP="005B5F6E">
      <w:pPr>
        <w:pStyle w:val="ListParagraph"/>
        <w:spacing w:after="0" w:line="240" w:lineRule="auto"/>
        <w:ind w:left="1169"/>
      </w:pPr>
      <w:r w:rsidRPr="00CA14CC">
        <w:rPr>
          <w:b/>
        </w:rPr>
        <w:t>Penjelasan</w:t>
      </w:r>
      <w:r>
        <w:t xml:space="preserve">: </w:t>
      </w:r>
    </w:p>
    <w:p w14:paraId="62FB0B7A" w14:textId="6D65E8F3" w:rsidR="00CA14CC" w:rsidRDefault="00CA14CC" w:rsidP="005B5F6E">
      <w:pPr>
        <w:pStyle w:val="ListParagraph"/>
        <w:spacing w:after="0" w:line="240" w:lineRule="auto"/>
        <w:ind w:left="1169"/>
      </w:pPr>
      <w:proofErr w:type="gramStart"/>
      <w:r>
        <w:t>Program yang dibuat adalah program yang menampilkan pesan “Mahasiswa Universitas Bengkulu”, kode program dan luaran yang telah dibuat telah sesuai dengan ketentuan dan menghasilkan teks “Mahasiswa Universitas Bengkulu”.</w:t>
      </w:r>
      <w:proofErr w:type="gramEnd"/>
    </w:p>
    <w:p w14:paraId="0A80E575" w14:textId="0E384ED9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1948B4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1948B4">
      <w:pPr>
        <w:pStyle w:val="ListParagraph"/>
        <w:numPr>
          <w:ilvl w:val="0"/>
          <w:numId w:val="7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1948B4">
      <w:pPr>
        <w:pStyle w:val="ListParagraph"/>
        <w:numPr>
          <w:ilvl w:val="0"/>
          <w:numId w:val="7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42AA800B" w:rsidR="00A713BA" w:rsidRPr="00F07FA1" w:rsidRDefault="00352213" w:rsidP="00A713BA">
      <w:pPr>
        <w:spacing w:after="0"/>
        <w:contextualSpacing/>
        <w:rPr>
          <w:b/>
        </w:rPr>
      </w:pPr>
      <w:r w:rsidRPr="00F07FA1">
        <w:rPr>
          <w:b/>
        </w:rPr>
        <w:t xml:space="preserve">              J</w:t>
      </w:r>
      <w:r w:rsidR="00A713BA" w:rsidRPr="00F07FA1">
        <w:rPr>
          <w:b/>
        </w:rPr>
        <w:t>awaban Analisa:</w:t>
      </w:r>
    </w:p>
    <w:p w14:paraId="63569793" w14:textId="77777777" w:rsidR="00352213" w:rsidRDefault="00352213" w:rsidP="00A713BA">
      <w:pPr>
        <w:spacing w:after="0"/>
        <w:contextualSpacing/>
      </w:pPr>
      <w:r w:rsidRPr="00352213">
        <w:t xml:space="preserve">Kode ini adalah contoh dasar dari program Java yang mendemonstrasikan konsep dasar seperti kelas, metode main, </w:t>
      </w:r>
      <w:proofErr w:type="gramStart"/>
      <w:r w:rsidRPr="00352213">
        <w:t>dan</w:t>
      </w:r>
      <w:proofErr w:type="gramEnd"/>
      <w:r w:rsidRPr="00352213">
        <w:t xml:space="preserve"> output ke konsol. </w:t>
      </w:r>
      <w:proofErr w:type="gramStart"/>
      <w:r w:rsidRPr="00352213">
        <w:t>Program ini tidak memerlukan argumen dari command line dan hanya fokus pada menampilkan pesan sederhana.</w:t>
      </w:r>
      <w:proofErr w:type="gramEnd"/>
    </w:p>
    <w:p w14:paraId="020980C4" w14:textId="77777777" w:rsidR="007956B2" w:rsidRDefault="007956B2" w:rsidP="00A713BA">
      <w:pPr>
        <w:spacing w:after="0"/>
        <w:contextualSpacing/>
      </w:pPr>
    </w:p>
    <w:p w14:paraId="419D98E6" w14:textId="77777777" w:rsidR="007956B2" w:rsidRDefault="007956B2" w:rsidP="00A713BA">
      <w:pPr>
        <w:spacing w:after="0"/>
        <w:contextualSpacing/>
      </w:pPr>
    </w:p>
    <w:p w14:paraId="55FF8426" w14:textId="77777777" w:rsidR="007956B2" w:rsidRDefault="007956B2" w:rsidP="00A713BA">
      <w:pPr>
        <w:spacing w:after="0"/>
        <w:contextualSpacing/>
      </w:pPr>
    </w:p>
    <w:p w14:paraId="467D996B" w14:textId="77777777" w:rsidR="007956B2" w:rsidRDefault="007956B2" w:rsidP="00A713BA">
      <w:pPr>
        <w:spacing w:after="0"/>
        <w:contextualSpacing/>
      </w:pPr>
    </w:p>
    <w:p w14:paraId="5B738220" w14:textId="77777777" w:rsidR="007956B2" w:rsidRDefault="007956B2" w:rsidP="00A713BA">
      <w:pPr>
        <w:spacing w:after="0"/>
        <w:contextualSpacing/>
      </w:pPr>
    </w:p>
    <w:p w14:paraId="7953E0CF" w14:textId="77777777" w:rsidR="007956B2" w:rsidRDefault="007956B2" w:rsidP="00A713BA">
      <w:pPr>
        <w:spacing w:after="0"/>
        <w:contextualSpacing/>
      </w:pPr>
    </w:p>
    <w:p w14:paraId="21E46794" w14:textId="77777777" w:rsidR="007956B2" w:rsidRDefault="007956B2" w:rsidP="00A713BA">
      <w:pPr>
        <w:spacing w:after="0"/>
        <w:contextualSpacing/>
      </w:pPr>
    </w:p>
    <w:p w14:paraId="52664E57" w14:textId="77777777" w:rsidR="007956B2" w:rsidRDefault="007956B2" w:rsidP="00A713BA">
      <w:pPr>
        <w:spacing w:after="0"/>
        <w:contextualSpacing/>
      </w:pPr>
    </w:p>
    <w:p w14:paraId="39D83493" w14:textId="77777777" w:rsidR="007956B2" w:rsidRDefault="007956B2" w:rsidP="00A713BA">
      <w:pPr>
        <w:spacing w:after="0"/>
        <w:contextualSpacing/>
      </w:pPr>
    </w:p>
    <w:p w14:paraId="3665C47E" w14:textId="77777777" w:rsidR="007956B2" w:rsidRDefault="007956B2" w:rsidP="00A713BA">
      <w:pPr>
        <w:spacing w:after="0"/>
        <w:contextualSpacing/>
      </w:pPr>
    </w:p>
    <w:p w14:paraId="792FEE7C" w14:textId="77777777" w:rsidR="007956B2" w:rsidRDefault="007956B2" w:rsidP="00A713BA">
      <w:pPr>
        <w:spacing w:after="0"/>
        <w:contextualSpacing/>
      </w:pPr>
    </w:p>
    <w:p w14:paraId="3EDD0DA6" w14:textId="77777777" w:rsidR="007956B2" w:rsidRDefault="007956B2" w:rsidP="00A713BA">
      <w:pPr>
        <w:spacing w:after="0"/>
        <w:contextualSpacing/>
      </w:pPr>
    </w:p>
    <w:p w14:paraId="416163DC" w14:textId="77777777" w:rsidR="007956B2" w:rsidRDefault="007956B2" w:rsidP="00A713BA">
      <w:pPr>
        <w:spacing w:after="0"/>
        <w:contextualSpacing/>
      </w:pPr>
    </w:p>
    <w:p w14:paraId="5040BE7F" w14:textId="77777777" w:rsidR="007956B2" w:rsidRDefault="007956B2" w:rsidP="00A713BA">
      <w:pPr>
        <w:spacing w:after="0"/>
        <w:contextualSpacing/>
      </w:pPr>
    </w:p>
    <w:p w14:paraId="75953759" w14:textId="77777777" w:rsidR="007956B2" w:rsidRDefault="007956B2" w:rsidP="007956B2">
      <w:pPr>
        <w:spacing w:after="0"/>
        <w:contextualSpacing/>
      </w:pPr>
    </w:p>
    <w:p w14:paraId="77686460" w14:textId="5D8ADE98" w:rsidR="007956B2" w:rsidRPr="007956B2" w:rsidRDefault="007956B2" w:rsidP="007956B2">
      <w:pPr>
        <w:spacing w:after="0"/>
        <w:contextualSpacing/>
      </w:pPr>
      <w:r>
        <w:rPr>
          <w:b/>
          <w:bCs/>
        </w:rPr>
        <w:t>[No. 2</w:t>
      </w:r>
      <w:r>
        <w:rPr>
          <w:b/>
          <w:bCs/>
        </w:rPr>
        <w:t>] Identifikasi Masalah:</w:t>
      </w:r>
    </w:p>
    <w:p w14:paraId="3B736C6F" w14:textId="77777777" w:rsidR="00B34809" w:rsidRDefault="00B34809" w:rsidP="001948B4">
      <w:pPr>
        <w:pStyle w:val="ListParagraph"/>
        <w:numPr>
          <w:ilvl w:val="0"/>
          <w:numId w:val="12"/>
        </w:numPr>
        <w:spacing w:after="0" w:line="240" w:lineRule="auto"/>
      </w:pPr>
      <w:r w:rsidRPr="00B34809">
        <w:t xml:space="preserve">Diketahui dari soal : variabel </w:t>
      </w:r>
    </w:p>
    <w:p w14:paraId="0FA13D19" w14:textId="5613BD08" w:rsidR="007956B2" w:rsidRPr="007956B2" w:rsidRDefault="007956B2" w:rsidP="007956B2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5</w:t>
      </w:r>
    </w:p>
    <w:p w14:paraId="37B1933E" w14:textId="77777777" w:rsidR="007956B2" w:rsidRPr="007956B2" w:rsidRDefault="007956B2" w:rsidP="007956B2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‘L’</w:t>
      </w:r>
    </w:p>
    <w:p w14:paraId="326A7CFA" w14:textId="77777777" w:rsidR="007956B2" w:rsidRPr="007956B2" w:rsidRDefault="007956B2" w:rsidP="007956B2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“</w:t>
      </w:r>
      <w:proofErr w:type="gramStart"/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mobil</w:t>
      </w:r>
      <w:proofErr w:type="gramEnd"/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”</w:t>
      </w:r>
    </w:p>
    <w:p w14:paraId="3A49594A" w14:textId="77777777" w:rsidR="007956B2" w:rsidRPr="007956B2" w:rsidRDefault="007956B2" w:rsidP="007956B2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5.0</w:t>
      </w:r>
    </w:p>
    <w:p w14:paraId="2AF336E3" w14:textId="77777777" w:rsidR="007956B2" w:rsidRPr="007956B2" w:rsidRDefault="007956B2" w:rsidP="007956B2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5.0f</w:t>
      </w:r>
    </w:p>
    <w:p w14:paraId="75649E0F" w14:textId="3E24774A" w:rsidR="00B34809" w:rsidRDefault="007956B2" w:rsidP="00B34809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  <w:r w:rsidRPr="007956B2"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  <w:t>-5</w:t>
      </w:r>
    </w:p>
    <w:p w14:paraId="18012714" w14:textId="77777777" w:rsidR="00B34809" w:rsidRPr="00B34809" w:rsidRDefault="00B34809" w:rsidP="00B34809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u w:val="single"/>
          <w:shd w:val="clear" w:color="auto" w:fill="F9F2F4"/>
        </w:rPr>
      </w:pPr>
    </w:p>
    <w:p w14:paraId="0025A30E" w14:textId="77777777" w:rsidR="00B34809" w:rsidRDefault="00B34809" w:rsidP="007956B2">
      <w:pPr>
        <w:pStyle w:val="ListParagraph"/>
        <w:spacing w:after="0" w:line="240" w:lineRule="auto"/>
      </w:pPr>
    </w:p>
    <w:p w14:paraId="14136993" w14:textId="232E4EF4" w:rsidR="00B34809" w:rsidRPr="00B34809" w:rsidRDefault="00370B2F" w:rsidP="00B34809">
      <w:pPr>
        <w:spacing w:after="0"/>
        <w:contextualSpacing/>
        <w:rPr>
          <w:rFonts w:ascii="Calibri" w:eastAsia="Calibri" w:hAnsi="Calibri" w:cs="Times New Roman"/>
          <w:b/>
          <w:bCs/>
        </w:rPr>
      </w:pPr>
      <w:r>
        <w:rPr>
          <w:rFonts w:ascii="Calibri" w:eastAsia="Calibri" w:hAnsi="Calibri" w:cs="Times New Roman"/>
          <w:b/>
          <w:bCs/>
        </w:rPr>
        <w:t>[No.2</w:t>
      </w:r>
      <w:r w:rsidR="00B34809" w:rsidRPr="00B34809">
        <w:rPr>
          <w:rFonts w:ascii="Calibri" w:eastAsia="Calibri" w:hAnsi="Calibri" w:cs="Times New Roman"/>
          <w:b/>
          <w:bCs/>
        </w:rPr>
        <w:t>] Analisis dan Argumentasi</w:t>
      </w:r>
    </w:p>
    <w:p w14:paraId="47C5E1E7" w14:textId="09442A0D" w:rsidR="00B34809" w:rsidRDefault="00B34809" w:rsidP="001948B4">
      <w:pPr>
        <w:numPr>
          <w:ilvl w:val="0"/>
          <w:numId w:val="1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B34809">
        <w:rPr>
          <w:rFonts w:ascii="Calibri" w:eastAsia="Calibri" w:hAnsi="Calibri" w:cs="Times New Roman"/>
          <w:lang w:val="en-US"/>
        </w:rPr>
        <w:t>Saya mengusulkan permasalahan ini dapat diatasi</w:t>
      </w:r>
      <w:r>
        <w:rPr>
          <w:rFonts w:ascii="Calibri" w:eastAsia="Calibri" w:hAnsi="Calibri" w:cs="Times New Roman"/>
          <w:lang w:val="en-US"/>
        </w:rPr>
        <w:t xml:space="preserve"> dengan cara :</w:t>
      </w:r>
    </w:p>
    <w:p w14:paraId="012CE961" w14:textId="74B680BD" w:rsidR="00B34809" w:rsidRPr="00B34809" w:rsidRDefault="00B34809" w:rsidP="001948B4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Mencari tau tipe data yang sesuai dengan variable yang diberikan</w:t>
      </w:r>
    </w:p>
    <w:p w14:paraId="170DF996" w14:textId="77777777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</w:p>
    <w:p w14:paraId="0D7828EC" w14:textId="4F4D26A9" w:rsidR="00B34809" w:rsidRPr="00370B2F" w:rsidRDefault="00B34809" w:rsidP="001948B4">
      <w:pPr>
        <w:numPr>
          <w:ilvl w:val="0"/>
          <w:numId w:val="1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Alasan solusi ini karena, </w:t>
      </w:r>
      <w:r>
        <w:t>m</w:t>
      </w:r>
      <w:r>
        <w:t xml:space="preserve">emilih tipe data yang </w:t>
      </w:r>
      <w:r>
        <w:t xml:space="preserve">sesuai memastikan bahwa program </w:t>
      </w:r>
      <w:r>
        <w:t>memanfaatkan sumber daya secara efisien, mencegah kesalahan, dan menjaga kode tetap bersih dan mudah dipahami.</w:t>
      </w:r>
    </w:p>
    <w:p w14:paraId="4306F8BC" w14:textId="77777777" w:rsidR="00370B2F" w:rsidRPr="00B34809" w:rsidRDefault="00370B2F" w:rsidP="00370B2F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</w:p>
    <w:p w14:paraId="3F71D878" w14:textId="3F39B03E" w:rsidR="00B34809" w:rsidRDefault="00B34809" w:rsidP="001948B4">
      <w:pPr>
        <w:numPr>
          <w:ilvl w:val="0"/>
          <w:numId w:val="13"/>
        </w:numPr>
        <w:spacing w:after="0" w:line="240" w:lineRule="auto"/>
        <w:contextualSpacing/>
        <w:rPr>
          <w:rFonts w:ascii="Calibri" w:eastAsia="Calibri" w:hAnsi="Calibri" w:cs="Times New Roman"/>
          <w:lang w:val="en-US"/>
        </w:rPr>
      </w:pPr>
      <w:r w:rsidRPr="00B34809">
        <w:rPr>
          <w:rFonts w:ascii="Calibri" w:eastAsia="Calibri" w:hAnsi="Calibri" w:cs="Times New Roman"/>
          <w:lang w:val="en-US"/>
        </w:rPr>
        <w:t>Per</w:t>
      </w:r>
      <w:r>
        <w:rPr>
          <w:rFonts w:ascii="Calibri" w:eastAsia="Calibri" w:hAnsi="Calibri" w:cs="Times New Roman"/>
          <w:lang w:val="en-US"/>
        </w:rPr>
        <w:t>baikan kode program dengan cara:</w:t>
      </w:r>
    </w:p>
    <w:p w14:paraId="018F4755" w14:textId="77777777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proofErr w:type="gramStart"/>
      <w:r w:rsidRPr="00B34809">
        <w:rPr>
          <w:rFonts w:ascii="Calibri" w:eastAsia="Calibri" w:hAnsi="Calibri" w:cs="Times New Roman"/>
          <w:lang w:val="en-US"/>
        </w:rPr>
        <w:t>Rekomendasikan tipe data yang tepat dari data Contoh 2.</w:t>
      </w:r>
      <w:proofErr w:type="gramEnd"/>
      <w:r w:rsidRPr="00B34809">
        <w:rPr>
          <w:rFonts w:ascii="Calibri" w:eastAsia="Calibri" w:hAnsi="Calibri" w:cs="Times New Roman"/>
          <w:lang w:val="en-US"/>
        </w:rPr>
        <w:t xml:space="preserve"> :</w:t>
      </w:r>
    </w:p>
    <w:p w14:paraId="70B027A5" w14:textId="0D8FB876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proofErr w:type="gramStart"/>
      <w:r>
        <w:rPr>
          <w:rFonts w:ascii="Calibri" w:eastAsia="Calibri" w:hAnsi="Calibri" w:cs="Times New Roman"/>
          <w:lang w:val="en-US"/>
        </w:rPr>
        <w:t xml:space="preserve">•5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</w:t>
      </w:r>
      <w:proofErr w:type="gramEnd"/>
      <w:r w:rsidRPr="00B34809">
        <w:rPr>
          <w:rFonts w:ascii="Calibri" w:eastAsia="Calibri" w:hAnsi="Calibri" w:cs="Times New Roman"/>
          <w:lang w:val="en-US"/>
        </w:rPr>
        <w:t xml:space="preserve"> Tepat: int</w:t>
      </w:r>
    </w:p>
    <w:p w14:paraId="30EDE5BF" w14:textId="02CED795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•‘L’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 Tepat: char</w:t>
      </w:r>
    </w:p>
    <w:p w14:paraId="319398B2" w14:textId="1F7AA7BB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•‘mobil’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 Tepat: String</w:t>
      </w:r>
    </w:p>
    <w:p w14:paraId="0655A302" w14:textId="66682E9A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•5.0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 Tepat: double</w:t>
      </w:r>
    </w:p>
    <w:p w14:paraId="1E5B3C00" w14:textId="72BD49F2" w:rsidR="00B34809" w:rsidRP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•5.0f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 Tepat: float</w:t>
      </w:r>
    </w:p>
    <w:p w14:paraId="232AFF29" w14:textId="1470853D" w:rsidR="00B34809" w:rsidRDefault="00B34809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 xml:space="preserve">•-5 </w:t>
      </w:r>
      <w:r w:rsidRPr="00B34809">
        <w:rPr>
          <w:rFonts w:ascii="Calibri" w:eastAsia="Calibri" w:hAnsi="Calibri" w:cs="Times New Roman"/>
          <w:lang w:val="en-US"/>
        </w:rPr>
        <w:sym w:font="Wingdings" w:char="F0E8"/>
      </w:r>
      <w:r w:rsidRPr="00B34809">
        <w:rPr>
          <w:rFonts w:ascii="Calibri" w:eastAsia="Calibri" w:hAnsi="Calibri" w:cs="Times New Roman"/>
          <w:lang w:val="en-US"/>
        </w:rPr>
        <w:t xml:space="preserve"> Tipe Data yang Tepat: int</w:t>
      </w:r>
    </w:p>
    <w:p w14:paraId="52C829D8" w14:textId="77777777" w:rsidR="00370B2F" w:rsidRDefault="00370B2F" w:rsidP="00B34809">
      <w:pPr>
        <w:spacing w:after="0" w:line="240" w:lineRule="auto"/>
        <w:ind w:left="720"/>
        <w:contextualSpacing/>
        <w:rPr>
          <w:rFonts w:ascii="Calibri" w:eastAsia="Calibri" w:hAnsi="Calibri" w:cs="Times New Roman"/>
          <w:lang w:val="en-US"/>
        </w:rPr>
      </w:pPr>
    </w:p>
    <w:p w14:paraId="0CCA76CE" w14:textId="0AEE34EC" w:rsidR="00370B2F" w:rsidRDefault="00370B2F" w:rsidP="00370B2F">
      <w:pPr>
        <w:spacing w:after="0"/>
        <w:contextualSpacing/>
      </w:pPr>
      <w:r>
        <w:rPr>
          <w:b/>
          <w:bCs/>
        </w:rPr>
        <w:t>[No.2</w:t>
      </w:r>
      <w:r>
        <w:rPr>
          <w:b/>
          <w:bCs/>
        </w:rPr>
        <w:t>] Penyusunan Algoritma dan Kode Program</w:t>
      </w:r>
    </w:p>
    <w:p w14:paraId="4E3C837E" w14:textId="7A56C3D3" w:rsidR="00370B2F" w:rsidRDefault="001526B2" w:rsidP="001526B2">
      <w:pPr>
        <w:spacing w:after="0" w:line="240" w:lineRule="auto"/>
        <w:ind w:left="360"/>
      </w:pPr>
      <w:r>
        <w:t xml:space="preserve">1).   </w:t>
      </w:r>
      <w:r w:rsidR="00370B2F">
        <w:t>Algoritma</w:t>
      </w:r>
    </w:p>
    <w:p w14:paraId="028D5DA2" w14:textId="5B57A435" w:rsidR="00370B2F" w:rsidRDefault="00370B2F" w:rsidP="00370B2F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  <w:r>
        <w:br/>
      </w:r>
      <w:proofErr w:type="gramStart"/>
      <w:r>
        <w:t xml:space="preserve">Algoritmanya </w:t>
      </w:r>
      <w:r>
        <w:t>:</w:t>
      </w:r>
      <w:proofErr w:type="gramEnd"/>
    </w:p>
    <w:p w14:paraId="3EECF16E" w14:textId="75C14D34" w:rsidR="00B34809" w:rsidRDefault="00370B2F" w:rsidP="001948B4">
      <w:pPr>
        <w:pStyle w:val="ListParagraph"/>
        <w:numPr>
          <w:ilvl w:val="0"/>
          <w:numId w:val="15"/>
        </w:numPr>
        <w:spacing w:after="0" w:line="240" w:lineRule="auto"/>
      </w:pPr>
      <w:r>
        <w:t>Mulai program</w:t>
      </w:r>
    </w:p>
    <w:p w14:paraId="4B9A33C8" w14:textId="1B31461D" w:rsidR="00370B2F" w:rsidRDefault="00370B2F" w:rsidP="001948B4">
      <w:pPr>
        <w:pStyle w:val="ListParagraph"/>
        <w:numPr>
          <w:ilvl w:val="0"/>
          <w:numId w:val="15"/>
        </w:numPr>
        <w:spacing w:after="0" w:line="240" w:lineRule="auto"/>
      </w:pPr>
      <w:r>
        <w:t>Deklarasi variable</w:t>
      </w:r>
    </w:p>
    <w:p w14:paraId="25A581D7" w14:textId="540F2E1A" w:rsidR="00370B2F" w:rsidRDefault="00370B2F" w:rsidP="001948B4">
      <w:pPr>
        <w:pStyle w:val="ListParagraph"/>
        <w:numPr>
          <w:ilvl w:val="0"/>
          <w:numId w:val="15"/>
        </w:numPr>
        <w:spacing w:after="0" w:line="240" w:lineRule="auto"/>
      </w:pPr>
      <w:r>
        <w:t>Menampilkan Nilai</w:t>
      </w:r>
    </w:p>
    <w:p w14:paraId="6568841E" w14:textId="4C5C6E8B" w:rsidR="00370B2F" w:rsidRDefault="00370B2F" w:rsidP="001948B4">
      <w:pPr>
        <w:pStyle w:val="ListParagraph"/>
        <w:numPr>
          <w:ilvl w:val="0"/>
          <w:numId w:val="15"/>
        </w:numPr>
        <w:spacing w:after="0" w:line="240" w:lineRule="auto"/>
      </w:pPr>
      <w:r>
        <w:t>Akhiri program</w:t>
      </w:r>
    </w:p>
    <w:p w14:paraId="5EDD5141" w14:textId="77777777" w:rsidR="001526B2" w:rsidRDefault="001526B2" w:rsidP="001526B2">
      <w:pPr>
        <w:pStyle w:val="ListParagraph"/>
        <w:spacing w:after="0" w:line="240" w:lineRule="auto"/>
        <w:ind w:left="1080"/>
      </w:pPr>
    </w:p>
    <w:p w14:paraId="0C3EF4D8" w14:textId="5DAD5D33" w:rsidR="00370B2F" w:rsidRDefault="001526B2" w:rsidP="001526B2">
      <w:pPr>
        <w:spacing w:after="0" w:line="240" w:lineRule="auto"/>
        <w:ind w:left="360"/>
      </w:pPr>
      <w:r>
        <w:t>2)</w:t>
      </w:r>
      <w:proofErr w:type="gramStart"/>
      <w:r>
        <w:t xml:space="preserve">.  </w:t>
      </w:r>
      <w:r w:rsidR="00370B2F">
        <w:t>Kode</w:t>
      </w:r>
      <w:proofErr w:type="gramEnd"/>
      <w:r w:rsidR="00370B2F">
        <w:t xml:space="preserve"> program dan luaran  </w:t>
      </w:r>
    </w:p>
    <w:p w14:paraId="6643C082" w14:textId="02FCE785" w:rsidR="00370B2F" w:rsidRDefault="001526B2" w:rsidP="00370B2F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3B4A914A" wp14:editId="1BCADD67">
            <wp:extent cx="3333750" cy="225746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 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926" cy="225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245A" w14:textId="6F527CAB" w:rsidR="00370B2F" w:rsidRDefault="00370B2F" w:rsidP="001948B4">
      <w:pPr>
        <w:pStyle w:val="ListParagraph"/>
        <w:numPr>
          <w:ilvl w:val="0"/>
          <w:numId w:val="16"/>
        </w:numPr>
        <w:spacing w:after="0" w:line="240" w:lineRule="auto"/>
      </w:pPr>
      <w:r>
        <w:t>Screenshot/ Capture potongan kode dan hasil luaran</w:t>
      </w:r>
    </w:p>
    <w:p w14:paraId="54A86477" w14:textId="77777777" w:rsidR="00370B2F" w:rsidRDefault="00370B2F" w:rsidP="00370B2F">
      <w:pPr>
        <w:pStyle w:val="ListParagraph"/>
        <w:spacing w:after="0" w:line="240" w:lineRule="auto"/>
        <w:ind w:left="1169"/>
      </w:pPr>
      <w:r>
        <w:t>Beri komentar pada kode yang di Screenshot</w:t>
      </w:r>
    </w:p>
    <w:p w14:paraId="5B2305EA" w14:textId="77777777" w:rsidR="00370B2F" w:rsidRDefault="00370B2F" w:rsidP="00370B2F">
      <w:pPr>
        <w:pStyle w:val="ListParagraph"/>
        <w:spacing w:after="0" w:line="240" w:lineRule="auto"/>
        <w:ind w:left="1169"/>
      </w:pPr>
    </w:p>
    <w:p w14:paraId="69A6D64B" w14:textId="4A859ACA" w:rsidR="00370B2F" w:rsidRDefault="00370B2F" w:rsidP="001948B4">
      <w:pPr>
        <w:pStyle w:val="ListParagraph"/>
        <w:numPr>
          <w:ilvl w:val="0"/>
          <w:numId w:val="16"/>
        </w:numPr>
        <w:spacing w:after="0" w:line="240" w:lineRule="auto"/>
      </w:pPr>
      <w:r>
        <w:lastRenderedPageBreak/>
        <w:t xml:space="preserve">Analisa luaran yang dihasilkan </w:t>
      </w:r>
      <w:r>
        <w:br/>
      </w:r>
    </w:p>
    <w:p w14:paraId="5AC80BE2" w14:textId="77777777" w:rsidR="001526B2" w:rsidRDefault="00370B2F" w:rsidP="00370B2F">
      <w:pPr>
        <w:pStyle w:val="ListParagraph"/>
        <w:spacing w:after="0" w:line="240" w:lineRule="auto"/>
        <w:ind w:left="1169"/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Tipe data yang ditampilkan telah sesuai dengan kebutuhan dan permintaan data.</w:t>
      </w:r>
      <w:proofErr w:type="gramEnd"/>
    </w:p>
    <w:p w14:paraId="17B97F42" w14:textId="77777777" w:rsidR="001526B2" w:rsidRDefault="001526B2" w:rsidP="00370B2F">
      <w:pPr>
        <w:pStyle w:val="ListParagraph"/>
        <w:spacing w:after="0" w:line="240" w:lineRule="auto"/>
        <w:ind w:left="1169"/>
      </w:pPr>
    </w:p>
    <w:p w14:paraId="7F9AC675" w14:textId="77777777" w:rsidR="001526B2" w:rsidRDefault="001526B2" w:rsidP="00370B2F">
      <w:pPr>
        <w:pStyle w:val="ListParagraph"/>
        <w:spacing w:after="0" w:line="240" w:lineRule="auto"/>
        <w:ind w:left="1169"/>
        <w:rPr>
          <w:b/>
        </w:rPr>
      </w:pPr>
      <w:r w:rsidRPr="001526B2">
        <w:rPr>
          <w:b/>
        </w:rPr>
        <w:t>Penjelasan</w:t>
      </w:r>
      <w:r>
        <w:rPr>
          <w:b/>
        </w:rPr>
        <w:t>:</w:t>
      </w:r>
    </w:p>
    <w:p w14:paraId="40BA8A9C" w14:textId="761EAF89" w:rsidR="001526B2" w:rsidRDefault="001526B2" w:rsidP="001526B2">
      <w:pPr>
        <w:spacing w:after="0"/>
        <w:contextualSpacing/>
        <w:rPr>
          <w:b/>
          <w:bCs/>
        </w:rPr>
      </w:pPr>
      <w:proofErr w:type="gramStart"/>
      <w:r>
        <w:t>Kode P</w:t>
      </w:r>
      <w:r w:rsidRPr="001526B2">
        <w:t>rogram</w:t>
      </w:r>
      <w:r>
        <w:t xml:space="preserve"> tersebut bertujuan untuk</w:t>
      </w:r>
      <w:r w:rsidRPr="001526B2">
        <w:t xml:space="preserve"> mendeklarasikan beberapa variabel dengan tipe data yang berbeda dan menampilkan nilai-nilai variabel tersebut ke layar.</w:t>
      </w:r>
      <w:proofErr w:type="gramEnd"/>
      <w:r>
        <w:t xml:space="preserve"> </w:t>
      </w:r>
      <w:proofErr w:type="gramStart"/>
      <w:r>
        <w:t>Kode Program sesuai atau tepat karena menghasilkan luaran yang tepat.</w:t>
      </w:r>
      <w:proofErr w:type="gramEnd"/>
      <w:r w:rsidR="00370B2F">
        <w:br/>
      </w:r>
      <w:r w:rsidR="00370B2F">
        <w:br/>
      </w:r>
      <w:r w:rsidRPr="00C04942">
        <w:rPr>
          <w:b/>
          <w:bCs/>
        </w:rPr>
        <w:t>[</w:t>
      </w:r>
      <w:r>
        <w:rPr>
          <w:b/>
          <w:bCs/>
        </w:rPr>
        <w:t>N</w:t>
      </w:r>
      <w:r>
        <w:rPr>
          <w:b/>
          <w:bCs/>
        </w:rPr>
        <w:t>o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3EFB1336" w14:textId="77777777" w:rsidR="001526B2" w:rsidRPr="001526B2" w:rsidRDefault="001526B2" w:rsidP="001948B4">
      <w:pPr>
        <w:numPr>
          <w:ilvl w:val="0"/>
          <w:numId w:val="4"/>
        </w:numPr>
        <w:spacing w:after="0" w:line="240" w:lineRule="auto"/>
        <w:contextualSpacing/>
        <w:rPr>
          <w:rFonts w:ascii="Calibri" w:eastAsia="Calibri" w:hAnsi="Calibri" w:cs="Times New Roman"/>
          <w:b/>
          <w:bCs/>
          <w:lang w:val="en-US"/>
        </w:rPr>
      </w:pPr>
      <w:r w:rsidRPr="001526B2">
        <w:rPr>
          <w:rFonts w:ascii="Calibri" w:eastAsia="Calibri" w:hAnsi="Calibri" w:cs="Times New Roman"/>
          <w:b/>
          <w:bCs/>
          <w:lang w:val="en-US"/>
        </w:rPr>
        <w:t>Evaluasi</w:t>
      </w:r>
    </w:p>
    <w:p w14:paraId="411CD11D" w14:textId="77777777" w:rsidR="001526B2" w:rsidRPr="001526B2" w:rsidRDefault="001526B2" w:rsidP="001948B4">
      <w:pPr>
        <w:numPr>
          <w:ilvl w:val="0"/>
          <w:numId w:val="8"/>
        </w:numPr>
        <w:spacing w:after="0" w:line="240" w:lineRule="auto"/>
        <w:ind w:left="1134"/>
        <w:contextualSpacing/>
        <w:rPr>
          <w:rFonts w:ascii="Calibri" w:eastAsia="Calibri" w:hAnsi="Calibri" w:cs="Times New Roman"/>
          <w:lang w:val="en-US"/>
        </w:rPr>
      </w:pPr>
      <w:proofErr w:type="gramStart"/>
      <w:r w:rsidRPr="001526B2">
        <w:rPr>
          <w:rFonts w:ascii="Calibri" w:eastAsia="Calibri" w:hAnsi="Calibri" w:cs="Times New Roman"/>
          <w:lang w:val="en-US"/>
        </w:rPr>
        <w:t>Apa</w:t>
      </w:r>
      <w:proofErr w:type="gramEnd"/>
      <w:r w:rsidRPr="001526B2">
        <w:rPr>
          <w:rFonts w:ascii="Calibri" w:eastAsia="Calibri" w:hAnsi="Calibri" w:cs="Times New Roman"/>
          <w:lang w:val="en-US"/>
        </w:rPr>
        <w:t xml:space="preserve"> konsekuensi/dampak dari kode program yang dibuat?</w:t>
      </w:r>
    </w:p>
    <w:p w14:paraId="098F1EDA" w14:textId="77777777" w:rsidR="001526B2" w:rsidRPr="001526B2" w:rsidRDefault="001526B2" w:rsidP="001948B4">
      <w:pPr>
        <w:numPr>
          <w:ilvl w:val="0"/>
          <w:numId w:val="8"/>
        </w:numPr>
        <w:spacing w:after="0" w:line="360" w:lineRule="auto"/>
        <w:ind w:left="1169"/>
        <w:contextualSpacing/>
        <w:rPr>
          <w:rFonts w:ascii="Calibri" w:eastAsia="Calibri" w:hAnsi="Calibri" w:cs="Times New Roman"/>
          <w:lang w:val="en-US"/>
        </w:rPr>
      </w:pPr>
      <w:r w:rsidRPr="001526B2">
        <w:rPr>
          <w:rFonts w:ascii="Calibri" w:eastAsia="Calibri" w:hAnsi="Calibri" w:cs="Times New Roman"/>
          <w:lang w:val="en-US"/>
        </w:rPr>
        <w:t>Evaluasi input program, proses perhitungan, dan luaran yang dihasilkan! (jika ada)</w:t>
      </w:r>
    </w:p>
    <w:p w14:paraId="787C5281" w14:textId="10E00B99" w:rsidR="00F07FA1" w:rsidRPr="00F07FA1" w:rsidRDefault="001526B2" w:rsidP="00F07FA1">
      <w:pPr>
        <w:spacing w:after="0"/>
        <w:ind w:firstLine="720"/>
        <w:contextualSpacing/>
        <w:rPr>
          <w:rFonts w:ascii="Calibri" w:eastAsia="Calibri" w:hAnsi="Calibri" w:cs="Times New Roman"/>
          <w:b/>
        </w:rPr>
      </w:pPr>
      <w:r w:rsidRPr="001526B2">
        <w:rPr>
          <w:rFonts w:ascii="Calibri" w:eastAsia="Calibri" w:hAnsi="Calibri" w:cs="Times New Roman"/>
          <w:b/>
        </w:rPr>
        <w:t xml:space="preserve"> </w:t>
      </w:r>
      <w:proofErr w:type="gramStart"/>
      <w:r w:rsidRPr="001526B2">
        <w:rPr>
          <w:rFonts w:ascii="Calibri" w:eastAsia="Calibri" w:hAnsi="Calibri" w:cs="Times New Roman"/>
          <w:b/>
        </w:rPr>
        <w:t>jawaban</w:t>
      </w:r>
      <w:proofErr w:type="gramEnd"/>
      <w:r w:rsidRPr="001526B2">
        <w:rPr>
          <w:rFonts w:ascii="Calibri" w:eastAsia="Calibri" w:hAnsi="Calibri" w:cs="Times New Roman"/>
          <w:b/>
        </w:rPr>
        <w:t xml:space="preserve"> Evaluasi:</w:t>
      </w:r>
    </w:p>
    <w:p w14:paraId="5008FE26" w14:textId="77777777" w:rsidR="00F07FA1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Pada program K</w:t>
      </w:r>
      <w:r w:rsidRPr="00F07FA1">
        <w:rPr>
          <w:rFonts w:ascii="Calibri" w:eastAsia="Calibri" w:hAnsi="Calibri" w:cs="Times New Roman"/>
        </w:rPr>
        <w:t xml:space="preserve">ode ini berfungsi sebagai contoh dasar untuk menunjukkan penggunaan </w:t>
      </w:r>
    </w:p>
    <w:p w14:paraId="30ABBB00" w14:textId="77777777" w:rsidR="00F07FA1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proofErr w:type="gramStart"/>
      <w:r w:rsidRPr="00F07FA1">
        <w:rPr>
          <w:rFonts w:ascii="Calibri" w:eastAsia="Calibri" w:hAnsi="Calibri" w:cs="Times New Roman"/>
        </w:rPr>
        <w:t>tipe</w:t>
      </w:r>
      <w:proofErr w:type="gramEnd"/>
      <w:r w:rsidRPr="00F07FA1">
        <w:rPr>
          <w:rFonts w:ascii="Calibri" w:eastAsia="Calibri" w:hAnsi="Calibri" w:cs="Times New Roman"/>
        </w:rPr>
        <w:t xml:space="preserve"> data dan mencetak output. Ini adalah langkah awal yang baik untuk memahami </w:t>
      </w:r>
    </w:p>
    <w:p w14:paraId="586EFA41" w14:textId="77777777" w:rsidR="00F07FA1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proofErr w:type="gramStart"/>
      <w:r w:rsidRPr="00F07FA1">
        <w:rPr>
          <w:rFonts w:ascii="Calibri" w:eastAsia="Calibri" w:hAnsi="Calibri" w:cs="Times New Roman"/>
        </w:rPr>
        <w:t>bagaimana</w:t>
      </w:r>
      <w:proofErr w:type="gramEnd"/>
      <w:r w:rsidRPr="00F07FA1">
        <w:rPr>
          <w:rFonts w:ascii="Calibri" w:eastAsia="Calibri" w:hAnsi="Calibri" w:cs="Times New Roman"/>
        </w:rPr>
        <w:t xml:space="preserve"> Java menangani data dan bagaimana menampilkan informasi ke konsol.</w:t>
      </w:r>
    </w:p>
    <w:p w14:paraId="33F51056" w14:textId="3644196C" w:rsidR="00F07FA1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r w:rsidRPr="00F07FA1">
        <w:rPr>
          <w:rFonts w:ascii="Calibri" w:eastAsia="Calibri" w:hAnsi="Calibri" w:cs="Times New Roman"/>
        </w:rPr>
        <w:t xml:space="preserve">Namun, penting untuk memahami batasan dan potensi masalah yang mungkin timbul </w:t>
      </w:r>
    </w:p>
    <w:p w14:paraId="239EB31F" w14:textId="77777777" w:rsidR="00F07FA1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proofErr w:type="gramStart"/>
      <w:r w:rsidRPr="00F07FA1">
        <w:rPr>
          <w:rFonts w:ascii="Calibri" w:eastAsia="Calibri" w:hAnsi="Calibri" w:cs="Times New Roman"/>
        </w:rPr>
        <w:t>dari</w:t>
      </w:r>
      <w:proofErr w:type="gramEnd"/>
      <w:r w:rsidRPr="00F07FA1">
        <w:rPr>
          <w:rFonts w:ascii="Calibri" w:eastAsia="Calibri" w:hAnsi="Calibri" w:cs="Times New Roman"/>
        </w:rPr>
        <w:t xml:space="preserve"> pilihan tipe data dan cara mereka diguna</w:t>
      </w:r>
      <w:r>
        <w:rPr>
          <w:rFonts w:ascii="Calibri" w:eastAsia="Calibri" w:hAnsi="Calibri" w:cs="Times New Roman"/>
        </w:rPr>
        <w:t xml:space="preserve">kan dalam konteks aplikasi yang </w:t>
      </w:r>
      <w:r w:rsidRPr="00F07FA1">
        <w:rPr>
          <w:rFonts w:ascii="Calibri" w:eastAsia="Calibri" w:hAnsi="Calibri" w:cs="Times New Roman"/>
        </w:rPr>
        <w:t xml:space="preserve">lebih </w:t>
      </w:r>
    </w:p>
    <w:p w14:paraId="46112A04" w14:textId="1A4A7A57" w:rsidR="001526B2" w:rsidRDefault="00F07FA1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  <w:proofErr w:type="gramStart"/>
      <w:r w:rsidRPr="00F07FA1">
        <w:rPr>
          <w:rFonts w:ascii="Calibri" w:eastAsia="Calibri" w:hAnsi="Calibri" w:cs="Times New Roman"/>
        </w:rPr>
        <w:t>kompleks</w:t>
      </w:r>
      <w:proofErr w:type="gramEnd"/>
      <w:r w:rsidRPr="00F07FA1">
        <w:rPr>
          <w:rFonts w:ascii="Calibri" w:eastAsia="Calibri" w:hAnsi="Calibri" w:cs="Times New Roman"/>
        </w:rPr>
        <w:t>.</w:t>
      </w:r>
    </w:p>
    <w:p w14:paraId="05A4CE38" w14:textId="77777777" w:rsidR="000F61E6" w:rsidRDefault="000F61E6" w:rsidP="00F07FA1">
      <w:pPr>
        <w:spacing w:after="0"/>
        <w:ind w:firstLine="720"/>
        <w:contextualSpacing/>
        <w:rPr>
          <w:rFonts w:ascii="Calibri" w:eastAsia="Calibri" w:hAnsi="Calibri" w:cs="Times New Roman"/>
        </w:rPr>
      </w:pPr>
    </w:p>
    <w:p w14:paraId="65433D82" w14:textId="11712E76" w:rsidR="000F61E6" w:rsidRDefault="000F61E6" w:rsidP="000F61E6">
      <w:pPr>
        <w:spacing w:after="0"/>
        <w:contextualSpacing/>
        <w:rPr>
          <w:b/>
          <w:bCs/>
        </w:rPr>
      </w:pPr>
      <w:r>
        <w:rPr>
          <w:b/>
          <w:bCs/>
        </w:rPr>
        <w:t>[No. 3</w:t>
      </w:r>
      <w:r>
        <w:rPr>
          <w:b/>
          <w:bCs/>
        </w:rPr>
        <w:t>] Identifikasi Masalah:</w:t>
      </w:r>
    </w:p>
    <w:p w14:paraId="5F9B9943" w14:textId="77777777" w:rsidR="000F61E6" w:rsidRDefault="000F61E6" w:rsidP="001948B4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74843B88" w14:textId="77777777" w:rsidR="000F61E6" w:rsidRDefault="000F61E6" w:rsidP="000F61E6">
      <w:pPr>
        <w:pStyle w:val="ListParagraph"/>
        <w:spacing w:after="0" w:line="240" w:lineRule="auto"/>
      </w:pPr>
      <w:r>
        <w:t xml:space="preserve">Tuliskan kembali soal: </w:t>
      </w:r>
    </w:p>
    <w:p w14:paraId="769A7ED1" w14:textId="77777777" w:rsidR="000F61E6" w:rsidRDefault="000F61E6" w:rsidP="000F61E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lass TipeData {</w:t>
      </w:r>
    </w:p>
    <w:p w14:paraId="200006AC" w14:textId="77777777" w:rsidR="000F61E6" w:rsidRDefault="000F61E6" w:rsidP="000F61E6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 static void main(String args[]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 a = 55555555555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yte b = 4444444444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loat c = 12.345678910f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ouble d = 12.345678910d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char e = 'abc'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e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   }</w:t>
      </w:r>
    </w:p>
    <w:p w14:paraId="7609F575" w14:textId="0D025A19" w:rsidR="0089335D" w:rsidRPr="0089335D" w:rsidRDefault="0089335D" w:rsidP="000F61E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Pada soal ada beberapa tipe data yang tidak sesuai dengan data yang tesedia sehingga membuat luaran menjadi tidak berjalan /error.</w:t>
      </w:r>
      <w:proofErr w:type="gramEnd"/>
    </w:p>
    <w:p w14:paraId="7FCC5448" w14:textId="771FB406" w:rsidR="000F61E6" w:rsidRDefault="000F61E6" w:rsidP="000F61E6">
      <w:pPr>
        <w:spacing w:after="0"/>
        <w:contextualSpacing/>
        <w:rPr>
          <w:b/>
          <w:bCs/>
        </w:rPr>
      </w:pPr>
      <w:r>
        <w:rPr>
          <w:b/>
          <w:bCs/>
        </w:rPr>
        <w:t>[No.3</w:t>
      </w:r>
      <w:r>
        <w:rPr>
          <w:b/>
          <w:bCs/>
        </w:rPr>
        <w:t>] Analisis dan Argumentasi</w:t>
      </w:r>
    </w:p>
    <w:p w14:paraId="5CCA45E4" w14:textId="31FF54F0" w:rsidR="000F61E6" w:rsidRDefault="000F61E6" w:rsidP="001948B4">
      <w:pPr>
        <w:pStyle w:val="ListParagraph"/>
        <w:numPr>
          <w:ilvl w:val="0"/>
          <w:numId w:val="18"/>
        </w:numPr>
        <w:spacing w:after="0" w:line="240" w:lineRule="auto"/>
      </w:pPr>
      <w:r>
        <w:t>Saya mengusulkan permasalahan ini dapat diatasi</w:t>
      </w:r>
      <w:r>
        <w:t xml:space="preserve"> dengan cara:</w:t>
      </w:r>
    </w:p>
    <w:p w14:paraId="2B6A4837" w14:textId="67D15BA8" w:rsidR="000F61E6" w:rsidRDefault="000F61E6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ambahkan </w:t>
      </w:r>
      <w:r>
        <w:rPr>
          <w:rStyle w:val="HTMLCode"/>
          <w:rFonts w:eastAsiaTheme="minorHAnsi"/>
        </w:rPr>
        <w:t>L</w:t>
      </w:r>
      <w:r>
        <w:t xml:space="preserve"> di akhir angka </w:t>
      </w:r>
      <w:r>
        <w:rPr>
          <w:rStyle w:val="HTMLCode"/>
          <w:rFonts w:eastAsiaTheme="minorHAnsi"/>
        </w:rPr>
        <w:t>55555555555</w:t>
      </w:r>
      <w:r>
        <w:t xml:space="preserve"> untuk menandainya sebagai </w:t>
      </w:r>
      <w:r>
        <w:rPr>
          <w:rStyle w:val="HTMLCode"/>
          <w:rFonts w:eastAsiaTheme="minorHAnsi"/>
        </w:rPr>
        <w:t>long</w:t>
      </w:r>
      <w:r>
        <w:t>.</w:t>
      </w:r>
    </w:p>
    <w:p w14:paraId="65B6211C" w14:textId="7295860D" w:rsidR="000F61E6" w:rsidRDefault="000F61E6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gubah tipe data </w:t>
      </w:r>
      <w:r>
        <w:rPr>
          <w:rStyle w:val="HTMLCode"/>
          <w:rFonts w:eastAsiaTheme="minorHAnsi"/>
        </w:rPr>
        <w:t>int</w:t>
      </w:r>
      <w:r>
        <w:t xml:space="preserve"> menjadi </w:t>
      </w:r>
      <w:r>
        <w:rPr>
          <w:rStyle w:val="HTMLCode"/>
          <w:rFonts w:eastAsiaTheme="minorHAnsi"/>
        </w:rPr>
        <w:t>long</w:t>
      </w:r>
      <w:r>
        <w:t xml:space="preserve"> untuk variabel </w:t>
      </w:r>
      <w:r>
        <w:rPr>
          <w:rStyle w:val="HTMLCode"/>
          <w:rFonts w:eastAsiaTheme="minorHAnsi"/>
        </w:rPr>
        <w:t>b</w:t>
      </w:r>
      <w:r>
        <w:t xml:space="preserve"> karena nilainya terlalu besar untuk </w:t>
      </w:r>
      <w:r>
        <w:rPr>
          <w:rStyle w:val="HTMLCode"/>
          <w:rFonts w:eastAsiaTheme="minorHAnsi"/>
        </w:rPr>
        <w:t>int</w:t>
      </w:r>
      <w:r>
        <w:t>.</w:t>
      </w:r>
    </w:p>
    <w:p w14:paraId="61284EAE" w14:textId="44F179F3" w:rsidR="000F61E6" w:rsidRDefault="000F61E6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gganti tanda kutip tunggal </w:t>
      </w:r>
      <w:r>
        <w:rPr>
          <w:rStyle w:val="HTMLCode"/>
          <w:rFonts w:eastAsiaTheme="minorHAnsi"/>
        </w:rPr>
        <w:t>'abc'</w:t>
      </w:r>
      <w:r>
        <w:t xml:space="preserve"> menjadi tanda kutip ganda </w:t>
      </w:r>
      <w:r>
        <w:rPr>
          <w:rStyle w:val="HTMLCode"/>
          <w:rFonts w:eastAsiaTheme="minorHAnsi"/>
        </w:rPr>
        <w:t>"abc"</w:t>
      </w:r>
      <w:r>
        <w:t xml:space="preserve"> untuk variabel </w:t>
      </w:r>
      <w:r>
        <w:rPr>
          <w:rStyle w:val="HTMLCode"/>
          <w:rFonts w:eastAsiaTheme="minorHAnsi"/>
        </w:rPr>
        <w:t>e</w:t>
      </w:r>
      <w:r>
        <w:t xml:space="preserve"> yang bertipe </w:t>
      </w:r>
      <w:r>
        <w:rPr>
          <w:rStyle w:val="HTMLCode"/>
          <w:rFonts w:eastAsiaTheme="minorHAnsi"/>
        </w:rPr>
        <w:t>String</w:t>
      </w:r>
      <w:r>
        <w:t>.</w:t>
      </w:r>
    </w:p>
    <w:p w14:paraId="7EE03D75" w14:textId="77777777" w:rsidR="000F61E6" w:rsidRDefault="000F61E6" w:rsidP="000F61E6">
      <w:pPr>
        <w:pStyle w:val="ListParagraph"/>
        <w:spacing w:after="0" w:line="240" w:lineRule="auto"/>
        <w:ind w:left="1440"/>
      </w:pPr>
    </w:p>
    <w:p w14:paraId="2D628917" w14:textId="5C5FE3F4" w:rsidR="000F61E6" w:rsidRDefault="000F61E6" w:rsidP="001948B4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 xml:space="preserve">Alasan solusi ini karena, setiap </w:t>
      </w:r>
      <w:r w:rsidR="002D2270">
        <w:t>data memiliki tipe data yang berbeda yang mengharuskan pemgroman menggunakan tipe data yang tepat saat memasukan kode program agar kode program dan luaran berjalan dengan lancar tanpa error.</w:t>
      </w:r>
    </w:p>
    <w:p w14:paraId="20D24B8A" w14:textId="77777777" w:rsidR="002D2270" w:rsidRDefault="002D2270" w:rsidP="002D2270">
      <w:pPr>
        <w:pStyle w:val="ListParagraph"/>
        <w:spacing w:after="0" w:line="240" w:lineRule="auto"/>
      </w:pPr>
    </w:p>
    <w:p w14:paraId="221B0135" w14:textId="72EB208A" w:rsidR="000F61E6" w:rsidRDefault="000F61E6" w:rsidP="001948B4">
      <w:pPr>
        <w:pStyle w:val="ListParagraph"/>
        <w:numPr>
          <w:ilvl w:val="0"/>
          <w:numId w:val="18"/>
        </w:numPr>
        <w:spacing w:after="0" w:line="240" w:lineRule="auto"/>
      </w:pPr>
      <w:r>
        <w:t>Per</w:t>
      </w:r>
      <w:r w:rsidR="002D2270">
        <w:t>baikan kode program dengan cara:</w:t>
      </w:r>
    </w:p>
    <w:p w14:paraId="269CD40B" w14:textId="77777777" w:rsidR="002D2270" w:rsidRDefault="002D2270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ambahkan </w:t>
      </w:r>
      <w:r>
        <w:rPr>
          <w:rStyle w:val="HTMLCode"/>
          <w:rFonts w:eastAsiaTheme="minorHAnsi"/>
        </w:rPr>
        <w:t>L</w:t>
      </w:r>
      <w:r>
        <w:t xml:space="preserve"> di akhir angka </w:t>
      </w:r>
      <w:r>
        <w:rPr>
          <w:rStyle w:val="HTMLCode"/>
          <w:rFonts w:eastAsiaTheme="minorHAnsi"/>
        </w:rPr>
        <w:t>55555555555</w:t>
      </w:r>
      <w:r>
        <w:t xml:space="preserve"> untuk menandainya sebagai </w:t>
      </w:r>
      <w:r>
        <w:rPr>
          <w:rStyle w:val="HTMLCode"/>
          <w:rFonts w:eastAsiaTheme="minorHAnsi"/>
        </w:rPr>
        <w:t>long</w:t>
      </w:r>
      <w:r>
        <w:t>.</w:t>
      </w:r>
    </w:p>
    <w:p w14:paraId="5C364948" w14:textId="1E81FF99" w:rsidR="002D2270" w:rsidRDefault="002D2270" w:rsidP="002D2270">
      <w:pPr>
        <w:pStyle w:val="ListParagraph"/>
        <w:spacing w:after="0" w:line="240" w:lineRule="auto"/>
        <w:ind w:left="1440"/>
      </w:pPr>
      <w:r>
        <w:sym w:font="Wingdings" w:char="F0E8"/>
      </w:r>
      <w:r>
        <w:t xml:space="preserve"> </w:t>
      </w:r>
      <w:proofErr w:type="gramStart"/>
      <w:r w:rsidRPr="002D2270">
        <w:rPr>
          <w:rStyle w:val="hljs-type"/>
          <w:b/>
        </w:rPr>
        <w:t>long</w:t>
      </w:r>
      <w:proofErr w:type="gramEnd"/>
      <w:r w:rsidRPr="002D2270">
        <w:rPr>
          <w:b/>
        </w:rPr>
        <w:t xml:space="preserve"> </w:t>
      </w:r>
      <w:r w:rsidRPr="002D2270">
        <w:rPr>
          <w:rStyle w:val="hljs-variable"/>
          <w:b/>
        </w:rPr>
        <w:t>a</w:t>
      </w:r>
      <w:r w:rsidRPr="002D2270">
        <w:rPr>
          <w:b/>
        </w:rPr>
        <w:t xml:space="preserve"> </w:t>
      </w:r>
      <w:r w:rsidRPr="002D2270">
        <w:rPr>
          <w:rStyle w:val="hljs-operator"/>
          <w:b/>
        </w:rPr>
        <w:t>=</w:t>
      </w:r>
      <w:r w:rsidRPr="002D2270">
        <w:rPr>
          <w:b/>
        </w:rPr>
        <w:t xml:space="preserve"> </w:t>
      </w:r>
      <w:r w:rsidRPr="002D2270">
        <w:rPr>
          <w:rStyle w:val="hljs-number"/>
          <w:b/>
        </w:rPr>
        <w:t>55555555555L</w:t>
      </w:r>
      <w:r w:rsidRPr="002D2270">
        <w:rPr>
          <w:b/>
        </w:rPr>
        <w:t>;</w:t>
      </w:r>
    </w:p>
    <w:p w14:paraId="697F77EB" w14:textId="7E0035E0" w:rsidR="002D2270" w:rsidRDefault="002D2270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gubah tipe data </w:t>
      </w:r>
      <w:r>
        <w:rPr>
          <w:rStyle w:val="HTMLCode"/>
          <w:rFonts w:eastAsiaTheme="minorHAnsi"/>
        </w:rPr>
        <w:t>int</w:t>
      </w:r>
      <w:r>
        <w:t xml:space="preserve"> menjadi </w:t>
      </w:r>
      <w:r>
        <w:rPr>
          <w:rStyle w:val="HTMLCode"/>
          <w:rFonts w:eastAsiaTheme="minorHAnsi"/>
        </w:rPr>
        <w:t>long</w:t>
      </w:r>
      <w:r>
        <w:t xml:space="preserve"> untuk variabel </w:t>
      </w:r>
      <w:r>
        <w:rPr>
          <w:rStyle w:val="HTMLCode"/>
          <w:rFonts w:eastAsiaTheme="minorHAnsi"/>
        </w:rPr>
        <w:t>b</w:t>
      </w:r>
      <w:r>
        <w:t xml:space="preserve"> karena nilainya terlalu besar untuk </w:t>
      </w:r>
      <w:r>
        <w:rPr>
          <w:rStyle w:val="HTMLCode"/>
          <w:rFonts w:eastAsiaTheme="minorHAnsi"/>
        </w:rPr>
        <w:t>int</w:t>
      </w:r>
      <w:r>
        <w:t>.</w:t>
      </w:r>
      <w:r>
        <w:t xml:space="preserve"> </w:t>
      </w:r>
      <w:r>
        <w:sym w:font="Wingdings" w:char="F0E8"/>
      </w:r>
      <w:r>
        <w:t xml:space="preserve"> </w:t>
      </w:r>
      <w:r w:rsidRPr="002D2270">
        <w:rPr>
          <w:rStyle w:val="hljs-type"/>
          <w:b/>
        </w:rPr>
        <w:t>long</w:t>
      </w:r>
      <w:r w:rsidRPr="002D2270">
        <w:rPr>
          <w:b/>
        </w:rPr>
        <w:t xml:space="preserve"> </w:t>
      </w:r>
      <w:r w:rsidRPr="002D2270">
        <w:rPr>
          <w:rStyle w:val="hljs-variable"/>
          <w:b/>
        </w:rPr>
        <w:t>b</w:t>
      </w:r>
      <w:r w:rsidRPr="002D2270">
        <w:rPr>
          <w:b/>
        </w:rPr>
        <w:t xml:space="preserve"> </w:t>
      </w:r>
      <w:r w:rsidRPr="002D2270">
        <w:rPr>
          <w:rStyle w:val="hljs-operator"/>
          <w:b/>
        </w:rPr>
        <w:t>=</w:t>
      </w:r>
      <w:r w:rsidRPr="002D2270">
        <w:rPr>
          <w:b/>
        </w:rPr>
        <w:t xml:space="preserve"> </w:t>
      </w:r>
      <w:r w:rsidRPr="002D2270">
        <w:rPr>
          <w:rStyle w:val="hljs-number"/>
          <w:b/>
        </w:rPr>
        <w:t>4444444444L</w:t>
      </w:r>
      <w:r w:rsidRPr="002D2270">
        <w:rPr>
          <w:b/>
        </w:rPr>
        <w:t>;</w:t>
      </w:r>
    </w:p>
    <w:p w14:paraId="5A286EFA" w14:textId="08277B1C" w:rsidR="002D2270" w:rsidRDefault="002D2270" w:rsidP="001948B4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Mengganti tanda kutip tunggal </w:t>
      </w:r>
      <w:r>
        <w:rPr>
          <w:rStyle w:val="HTMLCode"/>
          <w:rFonts w:eastAsiaTheme="minorHAnsi"/>
        </w:rPr>
        <w:t>'abc'</w:t>
      </w:r>
      <w:r>
        <w:t xml:space="preserve"> menjadi tanda kutip ganda </w:t>
      </w:r>
      <w:r>
        <w:rPr>
          <w:rStyle w:val="HTMLCode"/>
          <w:rFonts w:eastAsiaTheme="minorHAnsi"/>
        </w:rPr>
        <w:t>"abc"</w:t>
      </w:r>
      <w:r>
        <w:t xml:space="preserve"> untuk variabel </w:t>
      </w:r>
      <w:r>
        <w:rPr>
          <w:rStyle w:val="HTMLCode"/>
          <w:rFonts w:eastAsiaTheme="minorHAnsi"/>
        </w:rPr>
        <w:t>e</w:t>
      </w:r>
      <w:r>
        <w:t xml:space="preserve"> yang bertipe </w:t>
      </w:r>
      <w:r>
        <w:rPr>
          <w:rStyle w:val="HTMLCode"/>
          <w:rFonts w:eastAsiaTheme="minorHAnsi"/>
        </w:rPr>
        <w:t>String</w:t>
      </w:r>
      <w:r>
        <w:t>.</w:t>
      </w:r>
      <w:r>
        <w:t xml:space="preserve"> </w:t>
      </w:r>
      <w:r>
        <w:sym w:font="Wingdings" w:char="F0E8"/>
      </w:r>
      <w:r>
        <w:t xml:space="preserve"> </w:t>
      </w:r>
      <w:r w:rsidRPr="002D2270">
        <w:rPr>
          <w:rStyle w:val="hljs-type"/>
          <w:b/>
        </w:rPr>
        <w:t>String</w:t>
      </w:r>
      <w:r w:rsidRPr="002D2270">
        <w:rPr>
          <w:b/>
        </w:rPr>
        <w:t xml:space="preserve"> </w:t>
      </w:r>
      <w:r w:rsidRPr="002D2270">
        <w:rPr>
          <w:rStyle w:val="hljs-variable"/>
          <w:b/>
        </w:rPr>
        <w:t>e</w:t>
      </w:r>
      <w:r w:rsidRPr="002D2270">
        <w:rPr>
          <w:b/>
        </w:rPr>
        <w:t xml:space="preserve"> </w:t>
      </w:r>
      <w:r w:rsidRPr="002D2270">
        <w:rPr>
          <w:rStyle w:val="hljs-operator"/>
          <w:b/>
        </w:rPr>
        <w:t>=</w:t>
      </w:r>
      <w:r w:rsidRPr="002D2270">
        <w:rPr>
          <w:b/>
        </w:rPr>
        <w:t xml:space="preserve"> </w:t>
      </w:r>
      <w:r w:rsidRPr="002D2270">
        <w:rPr>
          <w:rStyle w:val="hljs-string"/>
          <w:b/>
        </w:rPr>
        <w:t>"abc"</w:t>
      </w:r>
      <w:r w:rsidRPr="002D2270">
        <w:rPr>
          <w:b/>
        </w:rPr>
        <w:t>;</w:t>
      </w:r>
    </w:p>
    <w:p w14:paraId="414C4917" w14:textId="77777777" w:rsidR="002D2270" w:rsidRDefault="002D2270" w:rsidP="000F61E6">
      <w:pPr>
        <w:pStyle w:val="ListParagraph"/>
        <w:spacing w:after="0" w:line="240" w:lineRule="auto"/>
      </w:pPr>
    </w:p>
    <w:p w14:paraId="010A1045" w14:textId="77777777" w:rsidR="000F61E6" w:rsidRDefault="000F61E6" w:rsidP="000F61E6">
      <w:pPr>
        <w:pStyle w:val="ListParagraph"/>
        <w:spacing w:after="0" w:line="240" w:lineRule="auto"/>
      </w:pPr>
    </w:p>
    <w:p w14:paraId="61460DA1" w14:textId="77777777" w:rsidR="00877208" w:rsidRDefault="002D2270" w:rsidP="00877208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Penyusunan Algoritma dan Kode Program</w:t>
      </w:r>
    </w:p>
    <w:p w14:paraId="199B758D" w14:textId="5236734E" w:rsidR="002D2270" w:rsidRDefault="002D2270" w:rsidP="001948B4">
      <w:pPr>
        <w:pStyle w:val="ListParagraph"/>
        <w:numPr>
          <w:ilvl w:val="0"/>
          <w:numId w:val="22"/>
        </w:numPr>
        <w:spacing w:after="0"/>
      </w:pPr>
      <w:r>
        <w:t>Algoritma</w:t>
      </w:r>
    </w:p>
    <w:p w14:paraId="7BF95AA4" w14:textId="67DD6189" w:rsidR="002D2270" w:rsidRDefault="002D2270" w:rsidP="002D2270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  <w:r>
        <w:br/>
      </w:r>
      <w:r>
        <w:t>A</w:t>
      </w:r>
      <w:r>
        <w:t>lg</w:t>
      </w:r>
      <w:r>
        <w:t>oritmanya:</w:t>
      </w:r>
    </w:p>
    <w:p w14:paraId="1B7C70F4" w14:textId="7510206D" w:rsidR="002D2270" w:rsidRDefault="002D2270" w:rsidP="001948B4">
      <w:pPr>
        <w:pStyle w:val="ListParagraph"/>
        <w:numPr>
          <w:ilvl w:val="0"/>
          <w:numId w:val="19"/>
        </w:numPr>
        <w:spacing w:after="0" w:line="240" w:lineRule="auto"/>
      </w:pPr>
      <w:r>
        <w:t>Mulai Program</w:t>
      </w:r>
    </w:p>
    <w:p w14:paraId="6D5FA83A" w14:textId="437777B5" w:rsidR="002D2270" w:rsidRDefault="002D2270" w:rsidP="001948B4">
      <w:pPr>
        <w:pStyle w:val="ListParagraph"/>
        <w:numPr>
          <w:ilvl w:val="0"/>
          <w:numId w:val="19"/>
        </w:numPr>
        <w:spacing w:after="0" w:line="240" w:lineRule="auto"/>
      </w:pPr>
      <w:r>
        <w:t>Deklarasi Variabel</w:t>
      </w:r>
    </w:p>
    <w:p w14:paraId="59383DF5" w14:textId="58C8AE45" w:rsidR="002D2270" w:rsidRPr="002D2270" w:rsidRDefault="002D2270" w:rsidP="001948B4">
      <w:pPr>
        <w:pStyle w:val="ListParagraph"/>
        <w:numPr>
          <w:ilvl w:val="0"/>
          <w:numId w:val="20"/>
        </w:numPr>
        <w:spacing w:after="0" w:line="240" w:lineRule="auto"/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 w:rsidRPr="002D2270">
        <w:t xml:space="preserve">Deklarasi </w:t>
      </w:r>
      <w:r w:rsidRPr="002D2270">
        <w:rPr>
          <w:rStyle w:val="HTMLCode"/>
          <w:rFonts w:asciiTheme="minorHAnsi" w:eastAsiaTheme="minorHAnsi" w:hAnsiTheme="minorHAnsi" w:cstheme="minorHAnsi"/>
          <w:sz w:val="22"/>
          <w:szCs w:val="22"/>
        </w:rPr>
        <w:t>long a</w:t>
      </w:r>
    </w:p>
    <w:p w14:paraId="101D654E" w14:textId="75DBE85F" w:rsidR="002D2270" w:rsidRDefault="002D2270" w:rsidP="001948B4">
      <w:pPr>
        <w:pStyle w:val="ListParagraph"/>
        <w:numPr>
          <w:ilvl w:val="0"/>
          <w:numId w:val="20"/>
        </w:numPr>
        <w:spacing w:after="0" w:line="240" w:lineRule="auto"/>
      </w:pPr>
      <w:r w:rsidRPr="002D2270">
        <w:t>Deklarasi long b</w:t>
      </w:r>
    </w:p>
    <w:p w14:paraId="106E8ADD" w14:textId="15D5A6FF" w:rsidR="002D2270" w:rsidRDefault="002D2270" w:rsidP="001948B4">
      <w:pPr>
        <w:pStyle w:val="ListParagraph"/>
        <w:numPr>
          <w:ilvl w:val="0"/>
          <w:numId w:val="20"/>
        </w:numPr>
        <w:spacing w:after="0" w:line="240" w:lineRule="auto"/>
      </w:pPr>
      <w:r w:rsidRPr="002D2270">
        <w:t>Deklarasi float c</w:t>
      </w:r>
    </w:p>
    <w:p w14:paraId="63EA375C" w14:textId="77777777" w:rsidR="002D2270" w:rsidRDefault="002D2270" w:rsidP="001948B4">
      <w:pPr>
        <w:pStyle w:val="ListParagraph"/>
        <w:numPr>
          <w:ilvl w:val="0"/>
          <w:numId w:val="20"/>
        </w:numPr>
        <w:spacing w:after="0" w:line="240" w:lineRule="auto"/>
      </w:pPr>
      <w:r>
        <w:t>Deklarasi double d</w:t>
      </w:r>
    </w:p>
    <w:p w14:paraId="4FE63175" w14:textId="22355AA1" w:rsidR="002D2270" w:rsidRDefault="002D2270" w:rsidP="001948B4">
      <w:pPr>
        <w:pStyle w:val="ListParagraph"/>
        <w:numPr>
          <w:ilvl w:val="0"/>
          <w:numId w:val="20"/>
        </w:numPr>
        <w:spacing w:after="0" w:line="240" w:lineRule="auto"/>
      </w:pPr>
      <w:r w:rsidRPr="002D2270">
        <w:t>Deklarasi String e</w:t>
      </w:r>
    </w:p>
    <w:p w14:paraId="46FCFC67" w14:textId="77777777" w:rsidR="00877208" w:rsidRDefault="00877208" w:rsidP="00877208">
      <w:pPr>
        <w:spacing w:after="0" w:line="240" w:lineRule="auto"/>
        <w:ind w:left="1440"/>
      </w:pPr>
    </w:p>
    <w:p w14:paraId="57030654" w14:textId="7C1EDC79" w:rsidR="002D2270" w:rsidRDefault="00877208" w:rsidP="001948B4">
      <w:pPr>
        <w:pStyle w:val="ListParagraph"/>
        <w:numPr>
          <w:ilvl w:val="0"/>
          <w:numId w:val="16"/>
        </w:numPr>
        <w:spacing w:after="0" w:line="240" w:lineRule="auto"/>
      </w:pPr>
      <w:r w:rsidRPr="00877208">
        <w:t>Menampilkan Nilai Variabel</w:t>
      </w:r>
    </w:p>
    <w:p w14:paraId="31DAFA13" w14:textId="20C0C044" w:rsidR="00877208" w:rsidRDefault="00877208" w:rsidP="001948B4">
      <w:pPr>
        <w:pStyle w:val="ListParagraph"/>
        <w:numPr>
          <w:ilvl w:val="0"/>
          <w:numId w:val="21"/>
        </w:numPr>
        <w:spacing w:after="0" w:line="240" w:lineRule="auto"/>
      </w:pPr>
      <w:r w:rsidRPr="00877208">
        <w:t>Cetak nilai a</w:t>
      </w:r>
    </w:p>
    <w:p w14:paraId="1D9CBB1C" w14:textId="2579773E" w:rsidR="00877208" w:rsidRDefault="00877208" w:rsidP="001948B4">
      <w:pPr>
        <w:pStyle w:val="ListParagraph"/>
        <w:numPr>
          <w:ilvl w:val="0"/>
          <w:numId w:val="21"/>
        </w:numPr>
        <w:spacing w:after="0" w:line="240" w:lineRule="auto"/>
      </w:pPr>
      <w:r>
        <w:t>Cetak nilai b</w:t>
      </w:r>
    </w:p>
    <w:p w14:paraId="1B322085" w14:textId="50734CA6" w:rsidR="00877208" w:rsidRDefault="00877208" w:rsidP="001948B4">
      <w:pPr>
        <w:pStyle w:val="ListParagraph"/>
        <w:numPr>
          <w:ilvl w:val="0"/>
          <w:numId w:val="21"/>
        </w:numPr>
        <w:spacing w:after="0" w:line="240" w:lineRule="auto"/>
      </w:pPr>
      <w:r>
        <w:t>Cetak nilai c</w:t>
      </w:r>
    </w:p>
    <w:p w14:paraId="6D165A5E" w14:textId="5343CDB5" w:rsidR="00877208" w:rsidRDefault="00877208" w:rsidP="001948B4">
      <w:pPr>
        <w:pStyle w:val="ListParagraph"/>
        <w:numPr>
          <w:ilvl w:val="0"/>
          <w:numId w:val="21"/>
        </w:numPr>
        <w:spacing w:after="0" w:line="240" w:lineRule="auto"/>
      </w:pPr>
      <w:r>
        <w:t>Cetak nilai d</w:t>
      </w:r>
    </w:p>
    <w:p w14:paraId="0D95B001" w14:textId="4D822128" w:rsidR="00877208" w:rsidRDefault="00877208" w:rsidP="001948B4">
      <w:pPr>
        <w:pStyle w:val="ListParagraph"/>
        <w:numPr>
          <w:ilvl w:val="0"/>
          <w:numId w:val="21"/>
        </w:numPr>
        <w:spacing w:after="0" w:line="240" w:lineRule="auto"/>
      </w:pPr>
      <w:r>
        <w:t>Cetak nilai e</w:t>
      </w:r>
    </w:p>
    <w:p w14:paraId="0D554483" w14:textId="77777777" w:rsidR="00877208" w:rsidRDefault="00877208" w:rsidP="00877208">
      <w:pPr>
        <w:pStyle w:val="ListParagraph"/>
        <w:spacing w:after="0" w:line="240" w:lineRule="auto"/>
        <w:ind w:left="1800"/>
      </w:pPr>
    </w:p>
    <w:p w14:paraId="6286FBEF" w14:textId="62E74DF3" w:rsidR="00877208" w:rsidRDefault="00877208" w:rsidP="001948B4">
      <w:pPr>
        <w:pStyle w:val="ListParagraph"/>
        <w:numPr>
          <w:ilvl w:val="0"/>
          <w:numId w:val="16"/>
        </w:numPr>
        <w:spacing w:after="0" w:line="240" w:lineRule="auto"/>
      </w:pPr>
      <w:r w:rsidRPr="00877208">
        <w:t>Akhir Program</w:t>
      </w:r>
      <w:r>
        <w:t>.</w:t>
      </w:r>
    </w:p>
    <w:p w14:paraId="6593671A" w14:textId="77777777" w:rsidR="00877208" w:rsidRDefault="00877208" w:rsidP="00877208">
      <w:pPr>
        <w:spacing w:after="0" w:line="240" w:lineRule="auto"/>
      </w:pPr>
    </w:p>
    <w:p w14:paraId="339E7389" w14:textId="54DB0AE5" w:rsidR="00877208" w:rsidRDefault="00877208" w:rsidP="001948B4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Kode program dan luaran  </w:t>
      </w:r>
    </w:p>
    <w:p w14:paraId="60C30FE1" w14:textId="2099268B" w:rsidR="00877208" w:rsidRDefault="00877208" w:rsidP="00877208">
      <w:pPr>
        <w:pStyle w:val="ListParagraph"/>
        <w:spacing w:after="0" w:line="240" w:lineRule="auto"/>
      </w:pPr>
      <w:bookmarkStart w:id="0" w:name="_GoBack"/>
      <w:r>
        <w:rPr>
          <w:noProof/>
        </w:rPr>
        <w:drawing>
          <wp:inline distT="0" distB="0" distL="0" distR="0" wp14:anchorId="2E68760B" wp14:editId="5F2EDB80">
            <wp:extent cx="3814804" cy="2733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 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574" cy="273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6452506" w14:textId="6DEB9AC3" w:rsidR="00877208" w:rsidRDefault="00877208" w:rsidP="001948B4">
      <w:pPr>
        <w:pStyle w:val="ListParagraph"/>
        <w:numPr>
          <w:ilvl w:val="0"/>
          <w:numId w:val="23"/>
        </w:numPr>
        <w:spacing w:before="240" w:after="0" w:line="240" w:lineRule="auto"/>
      </w:pPr>
      <w:r>
        <w:t>Screenshot/ Capture potongan kode dan hasil luaran</w:t>
      </w:r>
    </w:p>
    <w:p w14:paraId="15AA1B71" w14:textId="77777777" w:rsidR="00877208" w:rsidRDefault="00877208" w:rsidP="00877208">
      <w:pPr>
        <w:pStyle w:val="ListParagraph"/>
        <w:spacing w:after="0" w:line="240" w:lineRule="auto"/>
        <w:ind w:left="1169"/>
      </w:pPr>
      <w:r>
        <w:t>Beri komentar pada kode yang di Screenshot</w:t>
      </w:r>
    </w:p>
    <w:p w14:paraId="39EB83BC" w14:textId="77777777" w:rsidR="00877208" w:rsidRDefault="00877208" w:rsidP="00877208">
      <w:pPr>
        <w:pStyle w:val="ListParagraph"/>
        <w:spacing w:after="0" w:line="240" w:lineRule="auto"/>
        <w:ind w:left="1169"/>
      </w:pPr>
    </w:p>
    <w:p w14:paraId="1B299A4B" w14:textId="7AC5E447" w:rsidR="00877208" w:rsidRDefault="00877208" w:rsidP="001948B4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nalisa luaran yang dihasilkan </w:t>
      </w:r>
      <w:r>
        <w:br/>
      </w:r>
    </w:p>
    <w:p w14:paraId="2610DE4E" w14:textId="4AB6E101" w:rsidR="00877208" w:rsidRDefault="00877208" w:rsidP="00877208">
      <w:pPr>
        <w:pStyle w:val="ListParagraph"/>
        <w:spacing w:after="0" w:line="240" w:lineRule="auto"/>
        <w:ind w:left="1169"/>
        <w:rPr>
          <w:b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Tipe data yang ditampilkan telah sesuai dengan kebutuhan dan permintaan data.</w:t>
      </w:r>
      <w:proofErr w:type="gramEnd"/>
      <w:r>
        <w:br/>
      </w:r>
      <w:r>
        <w:br/>
      </w:r>
      <w:r w:rsidRPr="00877208">
        <w:rPr>
          <w:b/>
        </w:rPr>
        <w:t>Penjelasan</w:t>
      </w:r>
      <w:r>
        <w:rPr>
          <w:b/>
        </w:rPr>
        <w:t>:</w:t>
      </w:r>
    </w:p>
    <w:p w14:paraId="64E2B063" w14:textId="01FC44AF" w:rsidR="00877208" w:rsidRDefault="004D6AA0" w:rsidP="00877208">
      <w:pPr>
        <w:pStyle w:val="ListParagraph"/>
        <w:spacing w:after="0" w:line="240" w:lineRule="auto"/>
        <w:ind w:left="1169"/>
      </w:pPr>
      <w:proofErr w:type="gramStart"/>
      <w:r>
        <w:t>Program ini merupakan kode programan yang mengharuskan kita untuk menentukan serta menyesuaikan data dengan tipe data yang tersedia agar program dapat berjalan dengan lancer dan menghasilkan luaran yang tepat.</w:t>
      </w:r>
      <w:proofErr w:type="gramEnd"/>
    </w:p>
    <w:p w14:paraId="73E2988B" w14:textId="77777777" w:rsidR="002D2270" w:rsidRDefault="002D2270" w:rsidP="002D2270">
      <w:pPr>
        <w:pStyle w:val="ListParagraph"/>
        <w:spacing w:after="0" w:line="240" w:lineRule="auto"/>
        <w:ind w:left="1800"/>
      </w:pPr>
    </w:p>
    <w:p w14:paraId="4BDA0925" w14:textId="6C8E1A11" w:rsidR="004D6AA0" w:rsidRDefault="004D6AA0" w:rsidP="004D6AA0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</w:t>
      </w:r>
      <w:r>
        <w:rPr>
          <w:b/>
          <w:bCs/>
        </w:rPr>
        <w:t>o.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69DA20B" w14:textId="77777777" w:rsidR="004D6AA0" w:rsidRPr="007F6B6A" w:rsidRDefault="004D6AA0" w:rsidP="001948B4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685E2C0D" w14:textId="77777777" w:rsidR="004D6AA0" w:rsidRDefault="004D6AA0" w:rsidP="001948B4">
      <w:pPr>
        <w:pStyle w:val="ListParagraph"/>
        <w:numPr>
          <w:ilvl w:val="0"/>
          <w:numId w:val="7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2A5DC58C" w14:textId="1EDADF93" w:rsidR="004D6AA0" w:rsidRDefault="004D6AA0" w:rsidP="001948B4">
      <w:pPr>
        <w:pStyle w:val="ListParagraph"/>
        <w:numPr>
          <w:ilvl w:val="0"/>
          <w:numId w:val="7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56AB991" w14:textId="6A70457A" w:rsidR="004D6AA0" w:rsidRPr="004D6AA0" w:rsidRDefault="004D6AA0" w:rsidP="004D6AA0">
      <w:pPr>
        <w:spacing w:after="0"/>
        <w:contextualSpacing/>
        <w:rPr>
          <w:b/>
        </w:rPr>
      </w:pPr>
      <w:r w:rsidRPr="004D6AA0">
        <w:rPr>
          <w:b/>
        </w:rPr>
        <w:t xml:space="preserve">              </w:t>
      </w:r>
      <w:r w:rsidRPr="004D6AA0">
        <w:rPr>
          <w:b/>
        </w:rPr>
        <w:t>J</w:t>
      </w:r>
      <w:r w:rsidRPr="004D6AA0">
        <w:rPr>
          <w:b/>
        </w:rPr>
        <w:t>awaban Analisa:</w:t>
      </w:r>
    </w:p>
    <w:p w14:paraId="042E83E7" w14:textId="2080A08E" w:rsidR="004D6AA0" w:rsidRDefault="004D6AA0" w:rsidP="004D6AA0">
      <w:pPr>
        <w:spacing w:after="0"/>
        <w:contextualSpacing/>
      </w:pPr>
      <w:r>
        <w:t xml:space="preserve">            </w:t>
      </w:r>
      <w:r>
        <w:t xml:space="preserve"> P</w:t>
      </w:r>
      <w:r>
        <w:t>ada program itu saya mengganti beberapa tipe data yang sesuai dengan data yan</w:t>
      </w:r>
      <w:r w:rsidR="00525B14">
        <w:t>g t</w:t>
      </w:r>
      <w:r>
        <w:t xml:space="preserve">ersedia     </w:t>
      </w:r>
    </w:p>
    <w:p w14:paraId="1840F066" w14:textId="01864E34" w:rsidR="004D6AA0" w:rsidRDefault="004D6AA0" w:rsidP="004D6AA0">
      <w:pPr>
        <w:spacing w:after="0"/>
        <w:contextualSpacing/>
      </w:pPr>
      <w:r>
        <w:t xml:space="preserve">             </w:t>
      </w:r>
      <w:proofErr w:type="gramStart"/>
      <w:r>
        <w:t>dimana</w:t>
      </w:r>
      <w:proofErr w:type="gramEnd"/>
      <w:r>
        <w:t xml:space="preserve"> saya</w:t>
      </w:r>
      <w:r>
        <w:t xml:space="preserve">  </w:t>
      </w:r>
      <w:r>
        <w:t>memperbaiki program dengan mengubah tipe data int menjadi long dan</w:t>
      </w:r>
    </w:p>
    <w:p w14:paraId="4413CFA8" w14:textId="7E63D5D0" w:rsidR="004D6AA0" w:rsidRDefault="004D6AA0" w:rsidP="004D6AA0">
      <w:pPr>
        <w:spacing w:after="0"/>
        <w:contextualSpacing/>
      </w:pPr>
      <w:r>
        <w:t xml:space="preserve">             </w:t>
      </w:r>
      <w:proofErr w:type="gramStart"/>
      <w:r>
        <w:t>menambahkan</w:t>
      </w:r>
      <w:proofErr w:type="gramEnd"/>
      <w:r>
        <w:t xml:space="preserve"> L pada akhiran data,dan saya juga mengubah beberapa tipe data sesuai </w:t>
      </w:r>
    </w:p>
    <w:p w14:paraId="20576D15" w14:textId="72F1B026" w:rsidR="004D6AA0" w:rsidRDefault="004D6AA0" w:rsidP="004D6AA0">
      <w:pPr>
        <w:spacing w:after="0"/>
        <w:contextualSpacing/>
      </w:pPr>
      <w:r>
        <w:t xml:space="preserve">             </w:t>
      </w:r>
      <w:proofErr w:type="gramStart"/>
      <w:r>
        <w:t>dengan</w:t>
      </w:r>
      <w:proofErr w:type="gramEnd"/>
      <w:r>
        <w:t xml:space="preserve"> tipe data yang tersedia dan d</w:t>
      </w:r>
      <w:r>
        <w:t xml:space="preserve">engan memilih tipe data yang tepat, </w:t>
      </w:r>
      <w:r>
        <w:t>saya</w:t>
      </w:r>
      <w:r>
        <w:t xml:space="preserve"> dapat </w:t>
      </w:r>
    </w:p>
    <w:p w14:paraId="3E946FB6" w14:textId="0926A6A9" w:rsidR="0089335D" w:rsidRPr="0089335D" w:rsidRDefault="004D6AA0" w:rsidP="0089335D">
      <w:pPr>
        <w:spacing w:after="0"/>
        <w:contextualSpacing/>
        <w:rPr>
          <w:bCs/>
        </w:rPr>
      </w:pPr>
      <w:r>
        <w:t xml:space="preserve">             </w:t>
      </w:r>
      <w:proofErr w:type="gramStart"/>
      <w:r>
        <w:t>memastikan</w:t>
      </w:r>
      <w:proofErr w:type="gramEnd"/>
      <w:r>
        <w:t xml:space="preserve"> penggunaan memori yan</w:t>
      </w:r>
      <w:r>
        <w:t>g efisien dan menjaga keakurata</w:t>
      </w:r>
      <w:r w:rsidR="0089335D">
        <w:t>n</w:t>
      </w:r>
      <w:r>
        <w:t xml:space="preserve">  hasil perhitungan </w:t>
      </w:r>
      <w:r w:rsidR="00525B14">
        <w:t>.</w:t>
      </w:r>
    </w:p>
    <w:p w14:paraId="5F8E74FA" w14:textId="77777777" w:rsidR="0089335D" w:rsidRDefault="0089335D" w:rsidP="008C1C5C">
      <w:pPr>
        <w:contextualSpacing/>
        <w:rPr>
          <w:b/>
          <w:bCs/>
        </w:rPr>
      </w:pPr>
    </w:p>
    <w:p w14:paraId="56D2A29F" w14:textId="4D014C42" w:rsidR="00525B14" w:rsidRDefault="00525B14" w:rsidP="00525B14">
      <w:pPr>
        <w:spacing w:after="0"/>
        <w:contextualSpacing/>
        <w:rPr>
          <w:b/>
          <w:bCs/>
        </w:rPr>
      </w:pPr>
      <w:r>
        <w:rPr>
          <w:b/>
          <w:bCs/>
        </w:rPr>
        <w:t>[No. 4</w:t>
      </w:r>
      <w:r>
        <w:rPr>
          <w:b/>
          <w:bCs/>
        </w:rPr>
        <w:t>] Identifikasi Masalah:</w:t>
      </w:r>
    </w:p>
    <w:p w14:paraId="69B585BA" w14:textId="77777777" w:rsidR="00525B14" w:rsidRDefault="00525B14" w:rsidP="001948B4">
      <w:pPr>
        <w:pStyle w:val="ListParagraph"/>
        <w:numPr>
          <w:ilvl w:val="0"/>
          <w:numId w:val="24"/>
        </w:numPr>
        <w:spacing w:after="0" w:line="240" w:lineRule="auto"/>
      </w:pPr>
      <w:r>
        <w:t>Uraikan permasalahan dan variabel</w:t>
      </w:r>
    </w:p>
    <w:p w14:paraId="3B0C5DC0" w14:textId="77777777" w:rsidR="0089335D" w:rsidRDefault="00525B14" w:rsidP="00525B14">
      <w:pPr>
        <w:pStyle w:val="ListParagraph"/>
        <w:spacing w:after="0" w:line="240" w:lineRule="auto"/>
      </w:pPr>
      <w:r>
        <w:t>Tuliskan kembali soal:</w:t>
      </w:r>
    </w:p>
    <w:p w14:paraId="437E5F85" w14:textId="6475752D" w:rsidR="00525B14" w:rsidRDefault="00525B14" w:rsidP="00525B14">
      <w:pPr>
        <w:pStyle w:val="ListParagraph"/>
        <w:spacing w:after="0" w:line="240" w:lineRule="auto"/>
      </w:pPr>
      <w:r>
        <w:t xml:space="preserve"> </w:t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public class KonversiTipeData {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public static void main(String args[]) {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byte x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int a = 270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double b = 128.128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int dikonversi ke byte"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x = (byte) a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a dan x " + a + " " + x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double dikonversi ke int"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a = (int) b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b dan a " + b + " " + a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double dikonversi ke byte"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x = (byte)b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   System.out.println("b dan x " + b + " " + x);</w:t>
      </w:r>
      <w:r w:rsidR="0089335D">
        <w:rPr>
          <w:rFonts w:ascii="Consolas" w:hAnsi="Consolas"/>
          <w:color w:val="C7254E"/>
          <w:sz w:val="19"/>
          <w:szCs w:val="19"/>
        </w:rPr>
        <w:br/>
      </w:r>
      <w:r w:rsidR="0089335D">
        <w:rPr>
          <w:rFonts w:ascii="Consolas" w:hAnsi="Consolas"/>
          <w:color w:val="C7254E"/>
          <w:sz w:val="19"/>
          <w:szCs w:val="19"/>
          <w:shd w:val="clear" w:color="auto" w:fill="F9F2F4"/>
        </w:rPr>
        <w:t>}      }</w:t>
      </w:r>
    </w:p>
    <w:p w14:paraId="337A8727" w14:textId="7FF9C86D" w:rsidR="00525B14" w:rsidRPr="0089335D" w:rsidRDefault="00525B14" w:rsidP="0089335D">
      <w:pPr>
        <w:pStyle w:val="ListParagraph"/>
        <w:spacing w:after="0" w:line="240" w:lineRule="auto"/>
      </w:pPr>
      <w:proofErr w:type="gramStart"/>
      <w:r>
        <w:t>Pada soal masih a</w:t>
      </w:r>
      <w:r w:rsidR="0089335D">
        <w:t>da tipe data yang belum sesuai atau masih dapat di ganti dengan tipe data yang lebih kompatibel.</w:t>
      </w:r>
      <w:proofErr w:type="gramEnd"/>
    </w:p>
    <w:p w14:paraId="7E9FC120" w14:textId="77777777" w:rsidR="00525B14" w:rsidRDefault="00525B14" w:rsidP="008C1C5C">
      <w:pPr>
        <w:contextualSpacing/>
        <w:rPr>
          <w:b/>
          <w:bCs/>
        </w:rPr>
      </w:pPr>
    </w:p>
    <w:p w14:paraId="2129BD9B" w14:textId="2E230249" w:rsidR="0089335D" w:rsidRDefault="0089335D" w:rsidP="0089335D">
      <w:pPr>
        <w:spacing w:after="0"/>
        <w:contextualSpacing/>
        <w:rPr>
          <w:b/>
          <w:bCs/>
        </w:rPr>
      </w:pPr>
      <w:r>
        <w:rPr>
          <w:b/>
          <w:bCs/>
        </w:rPr>
        <w:t>[No.4</w:t>
      </w:r>
      <w:r>
        <w:rPr>
          <w:b/>
          <w:bCs/>
        </w:rPr>
        <w:t>] Analisis dan Argumentasi</w:t>
      </w:r>
    </w:p>
    <w:p w14:paraId="595BA026" w14:textId="393BECC2" w:rsidR="0089335D" w:rsidRDefault="0089335D" w:rsidP="001948B4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</w:t>
      </w:r>
      <w:r>
        <w:t xml:space="preserve"> dengan cara:</w:t>
      </w:r>
    </w:p>
    <w:p w14:paraId="4AF6A88A" w14:textId="7641AC3D" w:rsidR="0089335D" w:rsidRDefault="0089335D" w:rsidP="001948B4">
      <w:pPr>
        <w:pStyle w:val="ListParagraph"/>
        <w:numPr>
          <w:ilvl w:val="0"/>
          <w:numId w:val="26"/>
        </w:numPr>
        <w:spacing w:after="0" w:line="240" w:lineRule="auto"/>
      </w:pPr>
      <w:r>
        <w:t xml:space="preserve">Mencari tipe data yang lebih kompatibel </w:t>
      </w:r>
    </w:p>
    <w:p w14:paraId="55FE88B1" w14:textId="10E61973" w:rsidR="0089335D" w:rsidRDefault="0089335D" w:rsidP="001948B4">
      <w:pPr>
        <w:pStyle w:val="ListParagraph"/>
        <w:numPr>
          <w:ilvl w:val="0"/>
          <w:numId w:val="26"/>
        </w:numPr>
        <w:spacing w:after="0" w:line="240" w:lineRule="auto"/>
      </w:pPr>
      <w:r>
        <w:t>Menyesuaikan tipe data yang ada</w:t>
      </w:r>
    </w:p>
    <w:p w14:paraId="2C9951DB" w14:textId="77777777" w:rsidR="0089335D" w:rsidRDefault="0089335D" w:rsidP="0089335D">
      <w:pPr>
        <w:pStyle w:val="ListParagraph"/>
        <w:spacing w:after="0" w:line="240" w:lineRule="auto"/>
        <w:ind w:left="1440"/>
      </w:pPr>
    </w:p>
    <w:p w14:paraId="2DEB6AA5" w14:textId="262775F3" w:rsidR="0089335D" w:rsidRDefault="0089335D" w:rsidP="0089335D">
      <w:pPr>
        <w:spacing w:after="0"/>
        <w:contextualSpacing/>
      </w:pPr>
      <w:r>
        <w:t xml:space="preserve">             </w:t>
      </w:r>
      <w:r>
        <w:t xml:space="preserve">Alasan solusi ini karena </w:t>
      </w:r>
      <w:r>
        <w:t xml:space="preserve">penggunaan tipe data yang tepat dan lebih kompatibel </w:t>
      </w:r>
      <w:r>
        <w:t xml:space="preserve">dapat </w:t>
      </w:r>
    </w:p>
    <w:p w14:paraId="3B66F962" w14:textId="7879FC57" w:rsidR="0089335D" w:rsidRPr="0089335D" w:rsidRDefault="0089335D" w:rsidP="0089335D">
      <w:pPr>
        <w:spacing w:after="0"/>
        <w:contextualSpacing/>
        <w:rPr>
          <w:bCs/>
        </w:rPr>
      </w:pPr>
      <w:r>
        <w:t xml:space="preserve">             </w:t>
      </w:r>
      <w:proofErr w:type="gramStart"/>
      <w:r>
        <w:t>memastikan</w:t>
      </w:r>
      <w:proofErr w:type="gramEnd"/>
      <w:r>
        <w:t xml:space="preserve"> penggunaan memori yang efisien dan menjaga keakurata</w:t>
      </w:r>
      <w:r>
        <w:t>n</w:t>
      </w:r>
      <w:r>
        <w:t xml:space="preserve">  hasil perhitungan .</w:t>
      </w:r>
    </w:p>
    <w:p w14:paraId="2B1BBE87" w14:textId="2AD44F1A" w:rsidR="0089335D" w:rsidRDefault="0089335D" w:rsidP="0089335D">
      <w:pPr>
        <w:pStyle w:val="ListParagraph"/>
        <w:spacing w:after="0" w:line="240" w:lineRule="auto"/>
      </w:pPr>
    </w:p>
    <w:p w14:paraId="59E24ECF" w14:textId="52E4A559" w:rsidR="0089335D" w:rsidRDefault="0089335D" w:rsidP="0089335D">
      <w:pPr>
        <w:contextualSpacing/>
      </w:pPr>
      <w:r>
        <w:t xml:space="preserve">            </w:t>
      </w:r>
      <w:r>
        <w:t xml:space="preserve">Perbaikan kode program dengan </w:t>
      </w:r>
      <w:proofErr w:type="gramStart"/>
      <w:r>
        <w:t>cara</w:t>
      </w:r>
      <w:proofErr w:type="gramEnd"/>
      <w:r>
        <w:t>:</w:t>
      </w:r>
    </w:p>
    <w:p w14:paraId="28A81868" w14:textId="2C35156C" w:rsidR="0089335D" w:rsidRDefault="0089335D" w:rsidP="001948B4">
      <w:pPr>
        <w:pStyle w:val="ListParagraph"/>
        <w:numPr>
          <w:ilvl w:val="0"/>
          <w:numId w:val="27"/>
        </w:numPr>
        <w:rPr>
          <w:b/>
          <w:bCs/>
        </w:rPr>
      </w:pPr>
      <w:r w:rsidRPr="0089335D">
        <w:rPr>
          <w:bCs/>
        </w:rPr>
        <w:lastRenderedPageBreak/>
        <w:t xml:space="preserve">Menggunakan float alih-alih </w:t>
      </w:r>
      <w:proofErr w:type="gramStart"/>
      <w:r w:rsidRPr="0089335D">
        <w:rPr>
          <w:bCs/>
        </w:rPr>
        <w:t>double</w:t>
      </w:r>
      <w:r w:rsidR="000636C0">
        <w:rPr>
          <w:bCs/>
        </w:rPr>
        <w:t xml:space="preserve">  </w:t>
      </w:r>
      <w:r w:rsidR="000636C0">
        <w:t>(</w:t>
      </w:r>
      <w:proofErr w:type="gramEnd"/>
      <w:r w:rsidR="000636C0">
        <w:t>double memiliki presisi lebih tinggi, tetapi tidak perlu untuk kasus ini).</w:t>
      </w:r>
    </w:p>
    <w:p w14:paraId="39B66645" w14:textId="3351C809" w:rsidR="000636C0" w:rsidRDefault="000636C0" w:rsidP="001948B4">
      <w:pPr>
        <w:pStyle w:val="ListParagraph"/>
        <w:numPr>
          <w:ilvl w:val="0"/>
          <w:numId w:val="27"/>
        </w:numPr>
        <w:rPr>
          <w:bCs/>
        </w:rPr>
      </w:pPr>
      <w:r w:rsidRPr="000636C0">
        <w:rPr>
          <w:bCs/>
        </w:rPr>
        <w:t>Konv</w:t>
      </w:r>
      <w:r>
        <w:rPr>
          <w:bCs/>
        </w:rPr>
        <w:t>ersi dari float ke byte dan int</w:t>
      </w:r>
    </w:p>
    <w:p w14:paraId="5159F846" w14:textId="77777777" w:rsidR="000636C0" w:rsidRDefault="000636C0" w:rsidP="000636C0">
      <w:pPr>
        <w:pStyle w:val="ListParagraph"/>
        <w:ind w:left="1440"/>
        <w:rPr>
          <w:bCs/>
        </w:rPr>
      </w:pPr>
    </w:p>
    <w:p w14:paraId="1DF5ED80" w14:textId="6EDDE2FD" w:rsidR="000636C0" w:rsidRDefault="000636C0" w:rsidP="000636C0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4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Penyusunan Algoritma dan Kode Program</w:t>
      </w:r>
    </w:p>
    <w:p w14:paraId="7EA4FA13" w14:textId="38E217B8" w:rsidR="000636C0" w:rsidRDefault="000636C0" w:rsidP="001948B4">
      <w:pPr>
        <w:pStyle w:val="ListParagraph"/>
        <w:numPr>
          <w:ilvl w:val="0"/>
          <w:numId w:val="31"/>
        </w:numPr>
        <w:spacing w:after="0" w:line="240" w:lineRule="auto"/>
      </w:pPr>
      <w:r>
        <w:t>Algoritma</w:t>
      </w:r>
    </w:p>
    <w:p w14:paraId="1A1A9C0C" w14:textId="77777777" w:rsidR="000636C0" w:rsidRDefault="000636C0" w:rsidP="000636C0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  <w:r>
        <w:br/>
        <w:t>Misalkan algoritma memasak mi instan:</w:t>
      </w:r>
    </w:p>
    <w:p w14:paraId="49EEC8E6" w14:textId="77777777" w:rsidR="000636C0" w:rsidRDefault="000636C0" w:rsidP="001948B4">
      <w:pPr>
        <w:pStyle w:val="ListParagraph"/>
        <w:numPr>
          <w:ilvl w:val="0"/>
          <w:numId w:val="28"/>
        </w:numPr>
        <w:spacing w:after="0" w:line="240" w:lineRule="auto"/>
      </w:pPr>
      <w:r>
        <w:t>Mulai Program</w:t>
      </w:r>
      <w:r>
        <w:t xml:space="preserve"> </w:t>
      </w:r>
    </w:p>
    <w:p w14:paraId="741511EA" w14:textId="689E0947" w:rsidR="000636C0" w:rsidRDefault="000636C0" w:rsidP="001948B4">
      <w:pPr>
        <w:pStyle w:val="ListParagraph"/>
        <w:numPr>
          <w:ilvl w:val="0"/>
          <w:numId w:val="28"/>
        </w:numPr>
        <w:spacing w:after="0" w:line="240" w:lineRule="auto"/>
      </w:pPr>
      <w:r>
        <w:t>Deklarasi Variabel</w:t>
      </w:r>
    </w:p>
    <w:p w14:paraId="675D2675" w14:textId="78A79EFE" w:rsidR="000636C0" w:rsidRPr="002D2270" w:rsidRDefault="000636C0" w:rsidP="001948B4">
      <w:pPr>
        <w:pStyle w:val="ListParagraph"/>
        <w:numPr>
          <w:ilvl w:val="0"/>
          <w:numId w:val="20"/>
        </w:numPr>
        <w:spacing w:after="0" w:line="240" w:lineRule="auto"/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 w:rsidRPr="002D2270">
        <w:t xml:space="preserve">Deklarasi 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int</w:t>
      </w:r>
      <w:r w:rsidRPr="002D2270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a</w:t>
      </w:r>
    </w:p>
    <w:p w14:paraId="375CC122" w14:textId="376858A4" w:rsidR="000636C0" w:rsidRDefault="000636C0" w:rsidP="001948B4">
      <w:pPr>
        <w:pStyle w:val="ListParagraph"/>
        <w:numPr>
          <w:ilvl w:val="0"/>
          <w:numId w:val="20"/>
        </w:numPr>
        <w:spacing w:after="0" w:line="240" w:lineRule="auto"/>
      </w:pPr>
      <w:r w:rsidRPr="002D2270">
        <w:t xml:space="preserve">Deklarasi </w:t>
      </w:r>
      <w:r>
        <w:t>float</w:t>
      </w:r>
      <w:r w:rsidRPr="002D2270">
        <w:t xml:space="preserve"> b</w:t>
      </w:r>
    </w:p>
    <w:p w14:paraId="286F06D2" w14:textId="77777777" w:rsidR="003E4DC9" w:rsidRDefault="000636C0" w:rsidP="001948B4">
      <w:pPr>
        <w:pStyle w:val="ListParagraph"/>
        <w:numPr>
          <w:ilvl w:val="0"/>
          <w:numId w:val="28"/>
        </w:numPr>
        <w:spacing w:after="0" w:line="240" w:lineRule="auto"/>
      </w:pPr>
      <w:r>
        <w:t>Konversi dan Tampilan Hasil</w:t>
      </w:r>
    </w:p>
    <w:p w14:paraId="527FB26A" w14:textId="46656FDE" w:rsidR="003E4DC9" w:rsidRPr="003E4DC9" w:rsidRDefault="003E4DC9" w:rsidP="001948B4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3E4DC9">
        <w:rPr>
          <w:rFonts w:eastAsia="Times New Roman" w:cstheme="minorHAnsi"/>
          <w:bCs/>
        </w:rPr>
        <w:t>Konversi</w:t>
      </w:r>
      <w:r w:rsidRPr="003E4DC9">
        <w:rPr>
          <w:rFonts w:eastAsia="Times New Roman" w:cstheme="minorHAnsi"/>
          <w:b/>
          <w:bCs/>
        </w:rPr>
        <w:t xml:space="preserve"> </w:t>
      </w:r>
      <w:r w:rsidRPr="003E4DC9">
        <w:rPr>
          <w:rFonts w:eastAsia="Times New Roman" w:cstheme="minorHAnsi"/>
          <w:bCs/>
        </w:rPr>
        <w:t>int ke byte</w:t>
      </w:r>
    </w:p>
    <w:p w14:paraId="7C69D32C" w14:textId="6CED9DFD" w:rsidR="000636C0" w:rsidRDefault="003E4DC9" w:rsidP="001948B4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3E4DC9">
        <w:rPr>
          <w:rFonts w:cstheme="minorHAnsi"/>
        </w:rPr>
        <w:t>Konversi float ke int</w:t>
      </w:r>
    </w:p>
    <w:p w14:paraId="72D2EE50" w14:textId="23033E61" w:rsidR="003E4DC9" w:rsidRDefault="003E4DC9" w:rsidP="001948B4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3E4DC9">
        <w:rPr>
          <w:rFonts w:cstheme="minorHAnsi"/>
        </w:rPr>
        <w:t>Konversi float ke byte</w:t>
      </w:r>
    </w:p>
    <w:p w14:paraId="4E7CDE49" w14:textId="77777777" w:rsidR="003E4DC9" w:rsidRPr="003E4DC9" w:rsidRDefault="003E4DC9" w:rsidP="003E4DC9">
      <w:pPr>
        <w:pStyle w:val="ListParagraph"/>
        <w:spacing w:after="0" w:line="240" w:lineRule="auto"/>
        <w:ind w:left="1800"/>
        <w:rPr>
          <w:rFonts w:cstheme="minorHAnsi"/>
        </w:rPr>
      </w:pPr>
    </w:p>
    <w:p w14:paraId="388A9401" w14:textId="704BC152" w:rsidR="000636C0" w:rsidRDefault="003E4DC9" w:rsidP="001948B4">
      <w:pPr>
        <w:pStyle w:val="ListParagraph"/>
        <w:numPr>
          <w:ilvl w:val="0"/>
          <w:numId w:val="28"/>
        </w:numPr>
        <w:spacing w:after="0" w:line="240" w:lineRule="auto"/>
      </w:pPr>
      <w:r>
        <w:t>Akhiri program</w:t>
      </w:r>
    </w:p>
    <w:p w14:paraId="6AB3228C" w14:textId="77777777" w:rsidR="003E4DC9" w:rsidRDefault="003E4DC9" w:rsidP="003E4DC9">
      <w:pPr>
        <w:spacing w:after="0" w:line="240" w:lineRule="auto"/>
      </w:pPr>
    </w:p>
    <w:p w14:paraId="4A395D5D" w14:textId="77777777" w:rsidR="003E4DC9" w:rsidRDefault="003E4DC9" w:rsidP="003E4DC9">
      <w:pPr>
        <w:spacing w:after="0" w:line="240" w:lineRule="auto"/>
      </w:pPr>
    </w:p>
    <w:p w14:paraId="15BFA5F5" w14:textId="77777777" w:rsidR="003E4DC9" w:rsidRDefault="003E4DC9" w:rsidP="003E4DC9">
      <w:pPr>
        <w:spacing w:after="0" w:line="240" w:lineRule="auto"/>
      </w:pPr>
    </w:p>
    <w:p w14:paraId="3D0E0E31" w14:textId="77777777" w:rsidR="003E4DC9" w:rsidRDefault="003E4DC9" w:rsidP="003E4DC9">
      <w:pPr>
        <w:spacing w:after="0" w:line="240" w:lineRule="auto"/>
      </w:pPr>
    </w:p>
    <w:p w14:paraId="3D8859CC" w14:textId="7C94ED51" w:rsidR="003E4DC9" w:rsidRDefault="003E4DC9" w:rsidP="001948B4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Kode program dan luaran  </w:t>
      </w:r>
    </w:p>
    <w:p w14:paraId="32E9B8A2" w14:textId="1A40ED1E" w:rsidR="003E4DC9" w:rsidRDefault="003E4DC9" w:rsidP="003E4DC9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47D55065" wp14:editId="7C8DA036">
            <wp:extent cx="5731510" cy="411353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CEA4E" w14:textId="77777777" w:rsidR="003E4DC9" w:rsidRDefault="003E4DC9" w:rsidP="001948B4">
      <w:pPr>
        <w:pStyle w:val="ListParagraph"/>
        <w:numPr>
          <w:ilvl w:val="0"/>
          <w:numId w:val="3"/>
        </w:numPr>
        <w:spacing w:after="0" w:line="240" w:lineRule="auto"/>
        <w:ind w:left="1169"/>
      </w:pPr>
      <w:r>
        <w:t>Screenshot/ Capture potongan kode dan hasil luaran</w:t>
      </w:r>
    </w:p>
    <w:p w14:paraId="469588CE" w14:textId="77777777" w:rsidR="003E4DC9" w:rsidRDefault="003E4DC9" w:rsidP="003E4DC9">
      <w:pPr>
        <w:pStyle w:val="ListParagraph"/>
        <w:spacing w:after="0" w:line="240" w:lineRule="auto"/>
        <w:ind w:left="1169"/>
      </w:pPr>
      <w:r>
        <w:t>Beri komentar pada kode yang di Screenshot</w:t>
      </w:r>
    </w:p>
    <w:p w14:paraId="71AE11D6" w14:textId="77777777" w:rsidR="003E4DC9" w:rsidRDefault="003E4DC9" w:rsidP="003E4DC9">
      <w:pPr>
        <w:pStyle w:val="ListParagraph"/>
        <w:spacing w:after="0" w:line="240" w:lineRule="auto"/>
        <w:ind w:left="1169"/>
      </w:pPr>
    </w:p>
    <w:p w14:paraId="3DEF3820" w14:textId="6F380C19" w:rsidR="003E4DC9" w:rsidRDefault="003E4DC9" w:rsidP="001948B4">
      <w:pPr>
        <w:pStyle w:val="ListParagraph"/>
        <w:numPr>
          <w:ilvl w:val="0"/>
          <w:numId w:val="3"/>
        </w:numPr>
        <w:spacing w:after="0" w:line="240" w:lineRule="auto"/>
        <w:ind w:left="1169"/>
      </w:pPr>
      <w:r>
        <w:t xml:space="preserve">Analisa luaran yang dihasilkan </w:t>
      </w:r>
      <w:r>
        <w:br/>
      </w:r>
    </w:p>
    <w:p w14:paraId="36C29B9B" w14:textId="22C7F5D3" w:rsidR="00B43C59" w:rsidRDefault="003E4DC9" w:rsidP="00B43C59">
      <w:pPr>
        <w:pStyle w:val="ListParagraph"/>
        <w:spacing w:after="0" w:line="240" w:lineRule="auto"/>
        <w:ind w:left="1169"/>
        <w:rPr>
          <w:b/>
        </w:rPr>
      </w:pPr>
      <w:proofErr w:type="gramStart"/>
      <w:r>
        <w:lastRenderedPageBreak/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Tipe data yang ditampilkan telah sesuai dengan kebutuhan dan permintaan data</w:t>
      </w:r>
      <w:r w:rsidR="00B43C59">
        <w:t xml:space="preserve"> dan sudah saya ubah ke tipe data yang lebih kompatibel</w:t>
      </w:r>
      <w:r>
        <w:t>.</w:t>
      </w:r>
      <w:proofErr w:type="gramEnd"/>
      <w:r>
        <w:br/>
      </w:r>
      <w:r w:rsidR="00B43C59">
        <w:br/>
      </w:r>
      <w:r w:rsidR="00B43C59" w:rsidRPr="00877208">
        <w:rPr>
          <w:b/>
        </w:rPr>
        <w:t>Penjelasan</w:t>
      </w:r>
      <w:r w:rsidR="00B43C59">
        <w:rPr>
          <w:b/>
        </w:rPr>
        <w:t>:</w:t>
      </w:r>
    </w:p>
    <w:p w14:paraId="62D865D8" w14:textId="77777777" w:rsidR="00B43C59" w:rsidRDefault="00B43C59" w:rsidP="00B43C59">
      <w:pPr>
        <w:pStyle w:val="ListParagraph"/>
        <w:spacing w:after="0" w:line="240" w:lineRule="auto"/>
        <w:ind w:left="1169"/>
      </w:pPr>
      <w:proofErr w:type="gramStart"/>
      <w:r>
        <w:t>Program ini merupakan kode programan yang mengharuskan kita untuk menentukan serta menyesuaikan data dengan tipe data yang tersedia agar program dapat berjalan dengan lancer dan menghasilkan luaran yang tepat.</w:t>
      </w:r>
      <w:proofErr w:type="gramEnd"/>
    </w:p>
    <w:p w14:paraId="6373C2D4" w14:textId="77777777" w:rsidR="000636C0" w:rsidRPr="00B43C59" w:rsidRDefault="000636C0" w:rsidP="00B43C59">
      <w:pPr>
        <w:rPr>
          <w:bCs/>
        </w:rPr>
      </w:pPr>
    </w:p>
    <w:p w14:paraId="2B0F8B83" w14:textId="77777777" w:rsidR="00B43C59" w:rsidRDefault="00B43C59" w:rsidP="00B43C59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E67DB90" w14:textId="77777777" w:rsidR="00B43C59" w:rsidRPr="007F6B6A" w:rsidRDefault="00B43C59" w:rsidP="001948B4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415ED4EA" w14:textId="77777777" w:rsidR="00B43C59" w:rsidRDefault="00B43C59" w:rsidP="001948B4">
      <w:pPr>
        <w:pStyle w:val="ListParagraph"/>
        <w:numPr>
          <w:ilvl w:val="0"/>
          <w:numId w:val="7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6E1AF849" w14:textId="77777777" w:rsidR="00B43C59" w:rsidRDefault="00B43C59" w:rsidP="001948B4">
      <w:pPr>
        <w:pStyle w:val="ListParagraph"/>
        <w:numPr>
          <w:ilvl w:val="0"/>
          <w:numId w:val="7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1BB3FC36" w14:textId="77777777" w:rsidR="00B43C59" w:rsidRDefault="00B43C59" w:rsidP="00B43C59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234C0373" w14:textId="77777777" w:rsidR="00B43C59" w:rsidRDefault="00B43C59" w:rsidP="00B43C59">
      <w:pPr>
        <w:spacing w:after="0"/>
        <w:contextualSpacing/>
      </w:pPr>
      <w:r>
        <w:t xml:space="preserve">              Pada program itu saya </w:t>
      </w:r>
      <w:r>
        <w:t>mengubah</w:t>
      </w:r>
      <w:r>
        <w:t xml:space="preserve"> </w:t>
      </w:r>
      <w:r>
        <w:t xml:space="preserve">tipe data ke tipe data yang lebih </w:t>
      </w:r>
      <w:proofErr w:type="gramStart"/>
      <w:r>
        <w:t>kompatibel .</w:t>
      </w:r>
      <w:proofErr w:type="gramEnd"/>
      <w:r>
        <w:br/>
        <w:t xml:space="preserve">              Perbaikan program dengan </w:t>
      </w:r>
      <w:r>
        <w:t xml:space="preserve">mengganti double menjadi </w:t>
      </w:r>
      <w:proofErr w:type="gramStart"/>
      <w:r>
        <w:t>float</w:t>
      </w:r>
      <w:r>
        <w:t xml:space="preserve">  karena</w:t>
      </w:r>
      <w:proofErr w:type="gramEnd"/>
      <w:r>
        <w:t xml:space="preserve"> struktur ja</w:t>
      </w:r>
      <w:r>
        <w:t xml:space="preserve">va </w:t>
      </w:r>
      <w:r>
        <w:br/>
        <w:t xml:space="preserve">              mengharuskan saya untuk menggunakan tipe data yang sesuai agar penyimpanan dan  </w:t>
      </w:r>
    </w:p>
    <w:p w14:paraId="7C605BF3" w14:textId="472CE16E" w:rsidR="0089335D" w:rsidRDefault="00B43C59" w:rsidP="00B43C59">
      <w:pPr>
        <w:spacing w:after="0"/>
        <w:contextualSpacing/>
        <w:rPr>
          <w:b/>
          <w:bCs/>
        </w:rPr>
      </w:pPr>
      <w:r>
        <w:t xml:space="preserve">              </w:t>
      </w:r>
      <w:proofErr w:type="gramStart"/>
      <w:r>
        <w:t>kecepatan</w:t>
      </w:r>
      <w:proofErr w:type="gramEnd"/>
      <w:r>
        <w:t xml:space="preserve"> jaringan dapat dikelola dengan maksimal</w:t>
      </w:r>
      <w:r>
        <w:t xml:space="preserve"> </w:t>
      </w:r>
      <w:r>
        <w:br/>
      </w:r>
    </w:p>
    <w:p w14:paraId="1C814C61" w14:textId="77777777" w:rsidR="00DC5B9F" w:rsidRDefault="00DC5B9F" w:rsidP="008C1C5C">
      <w:pPr>
        <w:contextualSpacing/>
        <w:rPr>
          <w:b/>
          <w:bCs/>
        </w:rPr>
      </w:pPr>
    </w:p>
    <w:p w14:paraId="275BDB0A" w14:textId="77777777" w:rsidR="00DC5B9F" w:rsidRDefault="00DC5B9F" w:rsidP="008C1C5C">
      <w:pPr>
        <w:contextualSpacing/>
        <w:rPr>
          <w:b/>
          <w:bCs/>
        </w:rPr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1FD10850" w14:textId="3BAAA4CE" w:rsidR="00B43C59" w:rsidRPr="00B43C59" w:rsidRDefault="00B43C59" w:rsidP="008C1C5C">
      <w:pPr>
        <w:contextualSpacing/>
        <w:rPr>
          <w:bCs/>
        </w:rPr>
      </w:pPr>
      <w:r>
        <w:rPr>
          <w:bCs/>
        </w:rPr>
        <w:t xml:space="preserve">Dengan adanya pembelajaran dan tugas ini saya dapat lebih memahami </w:t>
      </w:r>
      <w:proofErr w:type="gramStart"/>
      <w:r>
        <w:rPr>
          <w:bCs/>
        </w:rPr>
        <w:t>apa</w:t>
      </w:r>
      <w:proofErr w:type="gramEnd"/>
      <w:r>
        <w:rPr>
          <w:bCs/>
        </w:rPr>
        <w:t xml:space="preserve"> itu tipe data</w:t>
      </w:r>
      <w:r w:rsidR="00DC5B9F">
        <w:rPr>
          <w:bCs/>
        </w:rPr>
        <w:t>.</w:t>
      </w:r>
      <w:r w:rsidR="00DC5B9F" w:rsidRPr="00DC5B9F">
        <w:t xml:space="preserve"> </w:t>
      </w:r>
      <w:proofErr w:type="gramStart"/>
      <w:r w:rsidR="00DC5B9F">
        <w:t xml:space="preserve">Serta Saya </w:t>
      </w:r>
      <w:r w:rsidR="00DC5B9F">
        <w:t xml:space="preserve">dapat </w:t>
      </w:r>
      <w:r w:rsidR="00DC5B9F">
        <w:t>berlatih menulis kode Java yang menggunakan berbagai tipe data dan konversi.</w:t>
      </w:r>
      <w:proofErr w:type="gramEnd"/>
      <w:r w:rsidR="00DC5B9F">
        <w:t xml:space="preserve"> </w:t>
      </w:r>
      <w:proofErr w:type="gramStart"/>
      <w:r w:rsidR="00DC5B9F">
        <w:t>Saya juga memeriksa kesalahan sintaksis dan memastikan bahwa kode saya dapat dijalankan tanpa masalah.</w:t>
      </w:r>
      <w:proofErr w:type="gramEnd"/>
      <w:r>
        <w:rPr>
          <w:bCs/>
        </w:rPr>
        <w:t xml:space="preserve"> seperti int</w:t>
      </w:r>
      <w:proofErr w:type="gramStart"/>
      <w:r>
        <w:rPr>
          <w:bCs/>
        </w:rPr>
        <w:t>,long,float,double,byte</w:t>
      </w:r>
      <w:proofErr w:type="gramEnd"/>
      <w:r>
        <w:rPr>
          <w:bCs/>
        </w:rPr>
        <w:t xml:space="preserve">, dan string. Dimana setiap tipe data memiliki rentang dan presisi yang berbeda yang dapat mempengaruhi </w:t>
      </w:r>
      <w:proofErr w:type="gramStart"/>
      <w:r>
        <w:rPr>
          <w:bCs/>
        </w:rPr>
        <w:t>cara</w:t>
      </w:r>
      <w:proofErr w:type="gramEnd"/>
      <w:r>
        <w:rPr>
          <w:bCs/>
        </w:rPr>
        <w:t xml:space="preserve"> data disimpan dan diproses. </w:t>
      </w:r>
      <w:proofErr w:type="gramStart"/>
      <w:r>
        <w:rPr>
          <w:bCs/>
        </w:rPr>
        <w:t xml:space="preserve">Saya juga belajar </w:t>
      </w:r>
      <w:r>
        <w:t>bahwa konversi antara tipe data dengan rentang yang berbeda dapat menyebabkan kehilangan data.</w:t>
      </w:r>
      <w:proofErr w:type="gramEnd"/>
      <w:r>
        <w:t xml:space="preserve"> </w:t>
      </w:r>
      <w:proofErr w:type="gramStart"/>
      <w:r>
        <w:t xml:space="preserve">Misalnya, mengkonversi nilai </w:t>
      </w:r>
      <w:r w:rsidR="00DC5B9F">
        <w:rPr>
          <w:rStyle w:val="HTMLCode"/>
          <w:rFonts w:asciiTheme="minorHAnsi" w:eastAsiaTheme="minorHAnsi" w:hAnsiTheme="minorHAnsi" w:cstheme="minorHAnsi"/>
        </w:rPr>
        <w:t>int</w:t>
      </w:r>
      <w:r>
        <w:t xml:space="preserve"> yang besar ke </w:t>
      </w:r>
      <w:r w:rsidRPr="00DC5B9F">
        <w:rPr>
          <w:rStyle w:val="HTMLCode"/>
          <w:rFonts w:asciiTheme="minorHAnsi" w:eastAsiaTheme="minorHAnsi" w:hAnsiTheme="minorHAnsi" w:cstheme="minorHAnsi"/>
        </w:rPr>
        <w:t>byte</w:t>
      </w:r>
      <w:r>
        <w:t xml:space="preserve"> dapat menghasilkan hasil yang tidak diinginkan karena rentang </w:t>
      </w:r>
      <w:r w:rsidRPr="00DC5B9F">
        <w:rPr>
          <w:rStyle w:val="HTMLCode"/>
          <w:rFonts w:asciiTheme="minorHAnsi" w:eastAsiaTheme="minorHAnsi" w:hAnsiTheme="minorHAnsi" w:cstheme="minorHAnsi"/>
        </w:rPr>
        <w:t>byte</w:t>
      </w:r>
      <w:r>
        <w:t xml:space="preserve"> yang terbatas.</w:t>
      </w:r>
      <w:proofErr w:type="gramEnd"/>
      <w:r w:rsidR="00DC5B9F">
        <w:t xml:space="preserve"> </w:t>
      </w:r>
    </w:p>
    <w:p w14:paraId="1CE3FF44" w14:textId="77777777" w:rsidR="000F61E6" w:rsidRDefault="000F61E6" w:rsidP="00010605">
      <w:pPr>
        <w:contextualSpacing/>
        <w:rPr>
          <w:color w:val="FF0000"/>
        </w:rPr>
      </w:pPr>
    </w:p>
    <w:p w14:paraId="71C48F45" w14:textId="77777777" w:rsidR="000F61E6" w:rsidRDefault="000F61E6" w:rsidP="00010605">
      <w:pPr>
        <w:contextualSpacing/>
        <w:rPr>
          <w:color w:val="FF0000"/>
        </w:rPr>
      </w:pPr>
    </w:p>
    <w:p w14:paraId="1CB9336B" w14:textId="77777777" w:rsidR="000F61E6" w:rsidRDefault="000F61E6" w:rsidP="00010605">
      <w:pPr>
        <w:contextualSpacing/>
        <w:rPr>
          <w:color w:val="FF0000"/>
        </w:rPr>
      </w:pPr>
    </w:p>
    <w:p w14:paraId="07F65256" w14:textId="77777777" w:rsidR="000F61E6" w:rsidRDefault="000F61E6" w:rsidP="00010605">
      <w:pPr>
        <w:contextualSpacing/>
        <w:rPr>
          <w:color w:val="FF0000"/>
        </w:rPr>
      </w:pPr>
    </w:p>
    <w:p w14:paraId="0FC16524" w14:textId="77777777" w:rsidR="000F61E6" w:rsidRDefault="000F61E6" w:rsidP="00010605">
      <w:pPr>
        <w:contextualSpacing/>
        <w:rPr>
          <w:color w:val="FF0000"/>
        </w:rPr>
      </w:pPr>
    </w:p>
    <w:p w14:paraId="0951DCE4" w14:textId="77777777" w:rsidR="000F61E6" w:rsidRDefault="000F61E6" w:rsidP="00010605">
      <w:pPr>
        <w:contextualSpacing/>
        <w:rPr>
          <w:color w:val="FF0000"/>
        </w:rPr>
      </w:pPr>
    </w:p>
    <w:p w14:paraId="2493BCE5" w14:textId="77777777" w:rsidR="000F61E6" w:rsidRDefault="000F61E6" w:rsidP="00010605">
      <w:pPr>
        <w:contextualSpacing/>
        <w:rPr>
          <w:color w:val="FF0000"/>
        </w:rPr>
      </w:pPr>
    </w:p>
    <w:p w14:paraId="52C25B28" w14:textId="77777777" w:rsidR="000F61E6" w:rsidRDefault="000F61E6" w:rsidP="00010605">
      <w:pPr>
        <w:contextualSpacing/>
        <w:rPr>
          <w:color w:val="FF0000"/>
        </w:rPr>
      </w:pPr>
    </w:p>
    <w:p w14:paraId="052FEFB1" w14:textId="77777777" w:rsidR="000F61E6" w:rsidRDefault="000F61E6" w:rsidP="00010605">
      <w:pPr>
        <w:contextualSpacing/>
        <w:rPr>
          <w:color w:val="FF0000"/>
        </w:rPr>
      </w:pPr>
    </w:p>
    <w:p w14:paraId="1B0B0AD5" w14:textId="77777777" w:rsidR="000F61E6" w:rsidRDefault="000F61E6" w:rsidP="00010605">
      <w:pPr>
        <w:contextualSpacing/>
        <w:rPr>
          <w:color w:val="FF0000"/>
        </w:rPr>
      </w:pPr>
    </w:p>
    <w:p w14:paraId="11AB4355" w14:textId="77777777" w:rsidR="000F61E6" w:rsidRDefault="000F61E6" w:rsidP="00010605">
      <w:pPr>
        <w:contextualSpacing/>
        <w:rPr>
          <w:color w:val="FF0000"/>
        </w:rPr>
      </w:pPr>
    </w:p>
    <w:p w14:paraId="7242BEF6" w14:textId="77777777" w:rsidR="000F61E6" w:rsidRPr="00284265" w:rsidRDefault="000F61E6" w:rsidP="00010605">
      <w:pPr>
        <w:contextualSpacing/>
        <w:rPr>
          <w:color w:val="FF0000"/>
        </w:rPr>
      </w:pPr>
    </w:p>
    <w:sectPr w:rsidR="000F61E6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688558" w14:textId="77777777" w:rsidR="001948B4" w:rsidRDefault="001948B4" w:rsidP="00525B14">
      <w:pPr>
        <w:spacing w:after="0" w:line="240" w:lineRule="auto"/>
      </w:pPr>
      <w:r>
        <w:separator/>
      </w:r>
    </w:p>
  </w:endnote>
  <w:endnote w:type="continuationSeparator" w:id="0">
    <w:p w14:paraId="5D9D4FDA" w14:textId="77777777" w:rsidR="001948B4" w:rsidRDefault="001948B4" w:rsidP="00525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598232" w14:textId="77777777" w:rsidR="001948B4" w:rsidRDefault="001948B4" w:rsidP="00525B14">
      <w:pPr>
        <w:spacing w:after="0" w:line="240" w:lineRule="auto"/>
      </w:pPr>
      <w:r>
        <w:separator/>
      </w:r>
    </w:p>
  </w:footnote>
  <w:footnote w:type="continuationSeparator" w:id="0">
    <w:p w14:paraId="0A1252E8" w14:textId="77777777" w:rsidR="001948B4" w:rsidRDefault="001948B4" w:rsidP="00525B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9D629F"/>
    <w:multiLevelType w:val="hybridMultilevel"/>
    <w:tmpl w:val="ACD64022"/>
    <w:lvl w:ilvl="0" w:tplc="5336926C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>
    <w:nsid w:val="05A70816"/>
    <w:multiLevelType w:val="hybridMultilevel"/>
    <w:tmpl w:val="BB564992"/>
    <w:lvl w:ilvl="0" w:tplc="283838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E34EC7"/>
    <w:multiLevelType w:val="hybridMultilevel"/>
    <w:tmpl w:val="FB769C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8A0EA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F226D2"/>
    <w:multiLevelType w:val="hybridMultilevel"/>
    <w:tmpl w:val="59766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571492"/>
    <w:multiLevelType w:val="hybridMultilevel"/>
    <w:tmpl w:val="91E80D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6335633"/>
    <w:multiLevelType w:val="hybridMultilevel"/>
    <w:tmpl w:val="25EE6B72"/>
    <w:lvl w:ilvl="0" w:tplc="4F50308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3C90C3F"/>
    <w:multiLevelType w:val="hybridMultilevel"/>
    <w:tmpl w:val="9DBE07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2A0C65"/>
    <w:multiLevelType w:val="hybridMultilevel"/>
    <w:tmpl w:val="580C53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8B715CF"/>
    <w:multiLevelType w:val="hybridMultilevel"/>
    <w:tmpl w:val="B62EB5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390B0FA3"/>
    <w:multiLevelType w:val="hybridMultilevel"/>
    <w:tmpl w:val="07AEF9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A7557F7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CAE22B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EA061D"/>
    <w:multiLevelType w:val="hybridMultilevel"/>
    <w:tmpl w:val="AE1CDDCC"/>
    <w:lvl w:ilvl="0" w:tplc="58FE6E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AC12408"/>
    <w:multiLevelType w:val="hybridMultilevel"/>
    <w:tmpl w:val="F1ACD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F0234C2"/>
    <w:multiLevelType w:val="hybridMultilevel"/>
    <w:tmpl w:val="497202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54B435BB"/>
    <w:multiLevelType w:val="hybridMultilevel"/>
    <w:tmpl w:val="323212EA"/>
    <w:lvl w:ilvl="0" w:tplc="8CE6B9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AD6F92"/>
    <w:multiLevelType w:val="hybridMultilevel"/>
    <w:tmpl w:val="25D0DF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017397"/>
    <w:multiLevelType w:val="hybridMultilevel"/>
    <w:tmpl w:val="ABA6AC0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B13FED"/>
    <w:multiLevelType w:val="hybridMultilevel"/>
    <w:tmpl w:val="B3A0A7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AB4004"/>
    <w:multiLevelType w:val="hybridMultilevel"/>
    <w:tmpl w:val="224AD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A1D0CD8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D433E23"/>
    <w:multiLevelType w:val="hybridMultilevel"/>
    <w:tmpl w:val="4EC0A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29"/>
  </w:num>
  <w:num w:numId="4">
    <w:abstractNumId w:val="0"/>
  </w:num>
  <w:num w:numId="5">
    <w:abstractNumId w:val="10"/>
  </w:num>
  <w:num w:numId="6">
    <w:abstractNumId w:val="20"/>
  </w:num>
  <w:num w:numId="7">
    <w:abstractNumId w:val="22"/>
  </w:num>
  <w:num w:numId="8">
    <w:abstractNumId w:val="25"/>
  </w:num>
  <w:num w:numId="9">
    <w:abstractNumId w:val="6"/>
  </w:num>
  <w:num w:numId="10">
    <w:abstractNumId w:val="3"/>
  </w:num>
  <w:num w:numId="11">
    <w:abstractNumId w:val="16"/>
  </w:num>
  <w:num w:numId="12">
    <w:abstractNumId w:val="8"/>
  </w:num>
  <w:num w:numId="13">
    <w:abstractNumId w:val="4"/>
  </w:num>
  <w:num w:numId="14">
    <w:abstractNumId w:val="30"/>
  </w:num>
  <w:num w:numId="15">
    <w:abstractNumId w:val="2"/>
  </w:num>
  <w:num w:numId="16">
    <w:abstractNumId w:val="23"/>
  </w:num>
  <w:num w:numId="17">
    <w:abstractNumId w:val="13"/>
  </w:num>
  <w:num w:numId="18">
    <w:abstractNumId w:val="28"/>
  </w:num>
  <w:num w:numId="19">
    <w:abstractNumId w:val="15"/>
  </w:num>
  <w:num w:numId="20">
    <w:abstractNumId w:val="21"/>
  </w:num>
  <w:num w:numId="21">
    <w:abstractNumId w:val="11"/>
  </w:num>
  <w:num w:numId="22">
    <w:abstractNumId w:val="5"/>
  </w:num>
  <w:num w:numId="23">
    <w:abstractNumId w:val="1"/>
  </w:num>
  <w:num w:numId="24">
    <w:abstractNumId w:val="14"/>
  </w:num>
  <w:num w:numId="25">
    <w:abstractNumId w:val="26"/>
  </w:num>
  <w:num w:numId="26">
    <w:abstractNumId w:val="27"/>
  </w:num>
  <w:num w:numId="27">
    <w:abstractNumId w:val="12"/>
  </w:num>
  <w:num w:numId="28">
    <w:abstractNumId w:val="7"/>
  </w:num>
  <w:num w:numId="29">
    <w:abstractNumId w:val="17"/>
  </w:num>
  <w:num w:numId="30">
    <w:abstractNumId w:val="9"/>
  </w:num>
  <w:num w:numId="31">
    <w:abstractNumId w:val="1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36C0"/>
    <w:rsid w:val="00071FBE"/>
    <w:rsid w:val="000F61E6"/>
    <w:rsid w:val="001526B2"/>
    <w:rsid w:val="001948B4"/>
    <w:rsid w:val="00284265"/>
    <w:rsid w:val="002D2270"/>
    <w:rsid w:val="00323454"/>
    <w:rsid w:val="003300ED"/>
    <w:rsid w:val="00352213"/>
    <w:rsid w:val="00370B2F"/>
    <w:rsid w:val="003E4DC9"/>
    <w:rsid w:val="00452228"/>
    <w:rsid w:val="004D5DBB"/>
    <w:rsid w:val="004D6AA0"/>
    <w:rsid w:val="004E5607"/>
    <w:rsid w:val="00510A7F"/>
    <w:rsid w:val="00525B14"/>
    <w:rsid w:val="00594CB9"/>
    <w:rsid w:val="005B5F6E"/>
    <w:rsid w:val="005D2BF9"/>
    <w:rsid w:val="00647BDE"/>
    <w:rsid w:val="0067163E"/>
    <w:rsid w:val="007252D9"/>
    <w:rsid w:val="007956B2"/>
    <w:rsid w:val="007F6B6A"/>
    <w:rsid w:val="00877208"/>
    <w:rsid w:val="0089335D"/>
    <w:rsid w:val="008C1C5C"/>
    <w:rsid w:val="008E4B03"/>
    <w:rsid w:val="008F6D97"/>
    <w:rsid w:val="00956672"/>
    <w:rsid w:val="00A15239"/>
    <w:rsid w:val="00A713BA"/>
    <w:rsid w:val="00AF5874"/>
    <w:rsid w:val="00B34809"/>
    <w:rsid w:val="00B43C59"/>
    <w:rsid w:val="00C04942"/>
    <w:rsid w:val="00C939D3"/>
    <w:rsid w:val="00C94097"/>
    <w:rsid w:val="00CA14CC"/>
    <w:rsid w:val="00CC0873"/>
    <w:rsid w:val="00D81CA3"/>
    <w:rsid w:val="00DC5B9F"/>
    <w:rsid w:val="00E456CE"/>
    <w:rsid w:val="00F07FA1"/>
    <w:rsid w:val="00F11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58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874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AF587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956B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F61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ljs-type">
    <w:name w:val="hljs-type"/>
    <w:basedOn w:val="DefaultParagraphFont"/>
    <w:rsid w:val="002D2270"/>
  </w:style>
  <w:style w:type="character" w:customStyle="1" w:styleId="hljs-variable">
    <w:name w:val="hljs-variable"/>
    <w:basedOn w:val="DefaultParagraphFont"/>
    <w:rsid w:val="002D2270"/>
  </w:style>
  <w:style w:type="character" w:customStyle="1" w:styleId="hljs-operator">
    <w:name w:val="hljs-operator"/>
    <w:basedOn w:val="DefaultParagraphFont"/>
    <w:rsid w:val="002D2270"/>
  </w:style>
  <w:style w:type="character" w:customStyle="1" w:styleId="hljs-number">
    <w:name w:val="hljs-number"/>
    <w:basedOn w:val="DefaultParagraphFont"/>
    <w:rsid w:val="002D2270"/>
  </w:style>
  <w:style w:type="character" w:customStyle="1" w:styleId="hljs-string">
    <w:name w:val="hljs-string"/>
    <w:basedOn w:val="DefaultParagraphFont"/>
    <w:rsid w:val="002D2270"/>
  </w:style>
  <w:style w:type="paragraph" w:styleId="Header">
    <w:name w:val="header"/>
    <w:basedOn w:val="Normal"/>
    <w:link w:val="HeaderChar"/>
    <w:uiPriority w:val="99"/>
    <w:unhideWhenUsed/>
    <w:rsid w:val="00525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B14"/>
  </w:style>
  <w:style w:type="paragraph" w:styleId="Footer">
    <w:name w:val="footer"/>
    <w:basedOn w:val="Normal"/>
    <w:link w:val="FooterChar"/>
    <w:uiPriority w:val="99"/>
    <w:unhideWhenUsed/>
    <w:rsid w:val="00525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B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58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874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AF587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956B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F61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ljs-type">
    <w:name w:val="hljs-type"/>
    <w:basedOn w:val="DefaultParagraphFont"/>
    <w:rsid w:val="002D2270"/>
  </w:style>
  <w:style w:type="character" w:customStyle="1" w:styleId="hljs-variable">
    <w:name w:val="hljs-variable"/>
    <w:basedOn w:val="DefaultParagraphFont"/>
    <w:rsid w:val="002D2270"/>
  </w:style>
  <w:style w:type="character" w:customStyle="1" w:styleId="hljs-operator">
    <w:name w:val="hljs-operator"/>
    <w:basedOn w:val="DefaultParagraphFont"/>
    <w:rsid w:val="002D2270"/>
  </w:style>
  <w:style w:type="character" w:customStyle="1" w:styleId="hljs-number">
    <w:name w:val="hljs-number"/>
    <w:basedOn w:val="DefaultParagraphFont"/>
    <w:rsid w:val="002D2270"/>
  </w:style>
  <w:style w:type="character" w:customStyle="1" w:styleId="hljs-string">
    <w:name w:val="hljs-string"/>
    <w:basedOn w:val="DefaultParagraphFont"/>
    <w:rsid w:val="002D2270"/>
  </w:style>
  <w:style w:type="paragraph" w:styleId="Header">
    <w:name w:val="header"/>
    <w:basedOn w:val="Normal"/>
    <w:link w:val="HeaderChar"/>
    <w:uiPriority w:val="99"/>
    <w:unhideWhenUsed/>
    <w:rsid w:val="00525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B14"/>
  </w:style>
  <w:style w:type="paragraph" w:styleId="Footer">
    <w:name w:val="footer"/>
    <w:basedOn w:val="Normal"/>
    <w:link w:val="FooterChar"/>
    <w:uiPriority w:val="99"/>
    <w:unhideWhenUsed/>
    <w:rsid w:val="00525B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B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2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00</Words>
  <Characters>969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dcterms:created xsi:type="dcterms:W3CDTF">2024-08-25T08:17:00Z</dcterms:created>
  <dcterms:modified xsi:type="dcterms:W3CDTF">2024-08-25T08:17:00Z</dcterms:modified>
</cp:coreProperties>
</file>